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12D1E1" w14:textId="57D0D3E0" w:rsidR="00101254" w:rsidRDefault="00FD06D1" w:rsidP="00FD06D1">
      <w:pPr>
        <w:spacing w:after="160" w:line="360" w:lineRule="auto"/>
        <w:jc w:val="center"/>
        <w:rPr>
          <w:rFonts w:cs="Times New Roman"/>
          <w:b/>
          <w:bCs/>
          <w:color w:val="000000"/>
          <w:sz w:val="36"/>
          <w:szCs w:val="36"/>
          <w:u w:val="single"/>
        </w:rPr>
      </w:pPr>
      <w:r>
        <w:rPr>
          <w:rFonts w:cs="Times New Roman"/>
          <w:b/>
          <w:bCs/>
          <w:color w:val="000000"/>
          <w:sz w:val="36"/>
          <w:szCs w:val="36"/>
          <w:u w:val="single"/>
        </w:rPr>
        <w:t>A</w:t>
      </w:r>
      <w:r w:rsidR="00611E73" w:rsidRPr="000F76B3">
        <w:rPr>
          <w:rFonts w:cs="Times New Roman"/>
          <w:b/>
          <w:bCs/>
          <w:color w:val="000000"/>
          <w:sz w:val="36"/>
          <w:szCs w:val="36"/>
          <w:u w:val="single"/>
        </w:rPr>
        <w:t>pplication for</w:t>
      </w:r>
      <w:r w:rsidR="009B28C6">
        <w:rPr>
          <w:rFonts w:cs="Times New Roman"/>
          <w:b/>
          <w:bCs/>
          <w:color w:val="000000"/>
          <w:sz w:val="36"/>
          <w:szCs w:val="36"/>
          <w:u w:val="single"/>
        </w:rPr>
        <w:t xml:space="preserve"> Women’s</w:t>
      </w:r>
      <w:r w:rsidR="00101254">
        <w:rPr>
          <w:rFonts w:cs="Times New Roman"/>
          <w:b/>
          <w:bCs/>
          <w:color w:val="000000"/>
          <w:sz w:val="36"/>
          <w:szCs w:val="36"/>
          <w:u w:val="single"/>
        </w:rPr>
        <w:t xml:space="preserve"> Leadership</w:t>
      </w:r>
      <w:r w:rsidR="003A6C8B">
        <w:rPr>
          <w:rFonts w:cs="Times New Roman"/>
          <w:b/>
          <w:bCs/>
          <w:color w:val="000000"/>
          <w:sz w:val="36"/>
          <w:szCs w:val="36"/>
          <w:u w:val="single"/>
        </w:rPr>
        <w:t>/Peacebuilding</w:t>
      </w:r>
      <w:r w:rsidR="00101254">
        <w:rPr>
          <w:rFonts w:cs="Times New Roman"/>
          <w:b/>
          <w:bCs/>
          <w:color w:val="000000"/>
          <w:sz w:val="36"/>
          <w:szCs w:val="36"/>
          <w:u w:val="single"/>
        </w:rPr>
        <w:t xml:space="preserve"> Training</w:t>
      </w:r>
    </w:p>
    <w:p w14:paraId="6E76C1BE" w14:textId="11704E3D" w:rsidR="00611E73" w:rsidRPr="000F76B3" w:rsidRDefault="003411E4" w:rsidP="00F26DC5">
      <w:pPr>
        <w:spacing w:after="160" w:line="360" w:lineRule="auto"/>
        <w:jc w:val="center"/>
        <w:rPr>
          <w:rFonts w:cs="Times New Roman"/>
          <w:sz w:val="20"/>
          <w:szCs w:val="20"/>
          <w:u w:val="single"/>
        </w:rPr>
      </w:pPr>
      <w:r>
        <w:rPr>
          <w:rFonts w:cs="Times New Roman"/>
          <w:b/>
          <w:bCs/>
          <w:color w:val="000000"/>
          <w:sz w:val="36"/>
          <w:szCs w:val="36"/>
          <w:u w:val="single"/>
        </w:rPr>
        <w:t xml:space="preserve">Building Sustainable Peace </w:t>
      </w:r>
      <w:r w:rsidR="00C0076C" w:rsidRPr="000F76B3">
        <w:rPr>
          <w:rFonts w:cs="Times New Roman"/>
          <w:b/>
          <w:bCs/>
          <w:color w:val="000000"/>
          <w:sz w:val="36"/>
          <w:szCs w:val="36"/>
          <w:u w:val="single"/>
        </w:rPr>
        <w:t>GG#</w:t>
      </w:r>
      <w:r w:rsidR="00F057B0">
        <w:rPr>
          <w:rFonts w:cs="Times New Roman"/>
          <w:b/>
          <w:bCs/>
          <w:color w:val="000000"/>
          <w:sz w:val="36"/>
          <w:szCs w:val="36"/>
          <w:u w:val="single"/>
        </w:rPr>
        <w:t xml:space="preserve"> 1981756</w:t>
      </w:r>
    </w:p>
    <w:p w14:paraId="7221B612" w14:textId="09B88AC1" w:rsidR="00101254" w:rsidRPr="008D5D5C" w:rsidRDefault="00101254" w:rsidP="00FC2BB4">
      <w:pPr>
        <w:keepNext/>
        <w:spacing w:line="360" w:lineRule="auto"/>
        <w:ind w:right="-90"/>
        <w:jc w:val="center"/>
        <w:rPr>
          <w:b/>
          <w:sz w:val="28"/>
          <w:szCs w:val="28"/>
        </w:rPr>
      </w:pPr>
      <w:r w:rsidRPr="008D5D5C">
        <w:rPr>
          <w:b/>
          <w:sz w:val="28"/>
          <w:szCs w:val="28"/>
        </w:rPr>
        <w:t xml:space="preserve">TO </w:t>
      </w:r>
      <w:r>
        <w:rPr>
          <w:b/>
          <w:sz w:val="28"/>
          <w:szCs w:val="28"/>
        </w:rPr>
        <w:t xml:space="preserve">EMPOWER WOMEN’S PARTICIPATION IN DEVELOPING POLICIES </w:t>
      </w:r>
      <w:r w:rsidR="00FC2BB4">
        <w:rPr>
          <w:b/>
          <w:sz w:val="28"/>
          <w:szCs w:val="28"/>
        </w:rPr>
        <w:t xml:space="preserve">THAT </w:t>
      </w:r>
      <w:r>
        <w:rPr>
          <w:b/>
          <w:sz w:val="28"/>
          <w:szCs w:val="28"/>
        </w:rPr>
        <w:t>SECUR</w:t>
      </w:r>
      <w:r w:rsidR="00FC2BB4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 AND SUSTAIN PEACE AND DEVELOPMENT IN SIERRA LEONE</w:t>
      </w:r>
    </w:p>
    <w:p w14:paraId="0EF7BCE8" w14:textId="06DA2C4B" w:rsidR="00ED504A" w:rsidRDefault="00ED504A" w:rsidP="00ED504A">
      <w:pPr>
        <w:keepNext/>
        <w:spacing w:line="360" w:lineRule="auto"/>
        <w:jc w:val="center"/>
        <w:rPr>
          <w:b/>
        </w:rPr>
      </w:pPr>
      <w:r w:rsidRPr="00791393">
        <w:rPr>
          <w:b/>
        </w:rPr>
        <w:t>A collaboration between Rotary International</w:t>
      </w:r>
      <w:r>
        <w:rPr>
          <w:b/>
        </w:rPr>
        <w:t xml:space="preserve"> Bo and Magnolia Clubs</w:t>
      </w:r>
      <w:r w:rsidRPr="00791393">
        <w:rPr>
          <w:b/>
        </w:rPr>
        <w:t xml:space="preserve"> and Mediators Beyond Borders International (MBBI) supported by a</w:t>
      </w:r>
      <w:r>
        <w:rPr>
          <w:b/>
        </w:rPr>
        <w:t xml:space="preserve"> VOCATIONAL TRAINING TEAM (VTT) G</w:t>
      </w:r>
      <w:r w:rsidRPr="00791393">
        <w:rPr>
          <w:b/>
        </w:rPr>
        <w:t xml:space="preserve">lobal </w:t>
      </w:r>
      <w:r>
        <w:rPr>
          <w:b/>
        </w:rPr>
        <w:t>G</w:t>
      </w:r>
      <w:r w:rsidRPr="00791393">
        <w:rPr>
          <w:b/>
        </w:rPr>
        <w:t>rant from The Rotary Foundation</w:t>
      </w:r>
    </w:p>
    <w:p w14:paraId="7AE1E467" w14:textId="77777777" w:rsidR="00FC2BB4" w:rsidRPr="00791393" w:rsidRDefault="00FC2BB4" w:rsidP="00ED504A">
      <w:pPr>
        <w:keepNext/>
        <w:spacing w:line="360" w:lineRule="auto"/>
        <w:jc w:val="center"/>
        <w:rPr>
          <w:b/>
        </w:rPr>
      </w:pPr>
    </w:p>
    <w:p w14:paraId="0E35D9BD" w14:textId="5F2B300D" w:rsidR="00101254" w:rsidRPr="000F76B3" w:rsidRDefault="00101254" w:rsidP="00101254">
      <w:pPr>
        <w:spacing w:line="360" w:lineRule="auto"/>
        <w:jc w:val="center"/>
        <w:rPr>
          <w:b/>
          <w:color w:val="1A9FB8"/>
          <w:sz w:val="28"/>
          <w:szCs w:val="28"/>
        </w:rPr>
      </w:pPr>
      <w:r>
        <w:rPr>
          <w:b/>
          <w:color w:val="1A9FB8"/>
          <w:sz w:val="28"/>
          <w:szCs w:val="28"/>
        </w:rPr>
        <w:t>JANUARY 13-17, 2020</w:t>
      </w:r>
      <w:r w:rsidRPr="000F76B3">
        <w:rPr>
          <w:b/>
          <w:color w:val="1A9FB8"/>
          <w:sz w:val="28"/>
          <w:szCs w:val="28"/>
        </w:rPr>
        <w:t xml:space="preserve"> </w:t>
      </w:r>
    </w:p>
    <w:p w14:paraId="6FFDAEA4" w14:textId="32D04DB1" w:rsidR="00101254" w:rsidRPr="009B28C6" w:rsidRDefault="00101254" w:rsidP="009B28C6">
      <w:pPr>
        <w:spacing w:after="160" w:line="360" w:lineRule="auto"/>
        <w:jc w:val="center"/>
        <w:rPr>
          <w:rFonts w:cs="Times New Roman"/>
          <w:b/>
          <w:bCs/>
          <w:color w:val="000000"/>
          <w:sz w:val="28"/>
          <w:szCs w:val="28"/>
        </w:rPr>
      </w:pPr>
      <w:r>
        <w:rPr>
          <w:rFonts w:cs="Times New Roman"/>
          <w:b/>
          <w:bCs/>
          <w:color w:val="000000"/>
          <w:sz w:val="28"/>
          <w:szCs w:val="28"/>
        </w:rPr>
        <w:t>Bo, Sierra Leone</w:t>
      </w:r>
    </w:p>
    <w:p w14:paraId="50D23378" w14:textId="700CC917" w:rsidR="00E95BD4" w:rsidRDefault="00E95BD4" w:rsidP="00F26DC5">
      <w:pPr>
        <w:spacing w:after="160" w:line="360" w:lineRule="auto"/>
        <w:rPr>
          <w:rFonts w:cs="Times New Roman"/>
          <w:b/>
          <w:bCs/>
          <w:color w:val="1A9FB8"/>
          <w:sz w:val="28"/>
          <w:szCs w:val="28"/>
          <w:u w:val="single"/>
        </w:rPr>
      </w:pPr>
      <w:r w:rsidRPr="000F76B3">
        <w:rPr>
          <w:rFonts w:cs="Times New Roman"/>
          <w:b/>
          <w:bCs/>
          <w:color w:val="1A9FB8"/>
          <w:sz w:val="28"/>
          <w:szCs w:val="28"/>
          <w:u w:val="single"/>
        </w:rPr>
        <w:t>Please complete the following information:</w:t>
      </w:r>
    </w:p>
    <w:tbl>
      <w:tblPr>
        <w:tblStyle w:val="TableGrid"/>
        <w:tblW w:w="9631" w:type="dxa"/>
        <w:tblLook w:val="04A0" w:firstRow="1" w:lastRow="0" w:firstColumn="1" w:lastColumn="0" w:noHBand="0" w:noVBand="1"/>
      </w:tblPr>
      <w:tblGrid>
        <w:gridCol w:w="4585"/>
        <w:gridCol w:w="5037"/>
        <w:gridCol w:w="9"/>
      </w:tblGrid>
      <w:tr w:rsidR="000F76B3" w:rsidRPr="008D5D5C" w14:paraId="1AC1894B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2469C55E" w14:textId="4C3B6319" w:rsidR="000F76B3" w:rsidRPr="008D5D5C" w:rsidRDefault="000F76B3" w:rsidP="008D5D5C">
            <w:pPr>
              <w:spacing w:after="160"/>
              <w:textAlignment w:val="baseline"/>
              <w:rPr>
                <w:rFonts w:cs="Times New Roman"/>
                <w:color w:val="000000"/>
              </w:rPr>
            </w:pPr>
            <w:r w:rsidRPr="008D5D5C">
              <w:rPr>
                <w:rFonts w:cs="Times New Roman"/>
                <w:color w:val="000000"/>
              </w:rPr>
              <w:t xml:space="preserve">Full Name (as on </w:t>
            </w:r>
            <w:r w:rsidR="00101254">
              <w:rPr>
                <w:rFonts w:cs="Times New Roman"/>
                <w:color w:val="000000"/>
              </w:rPr>
              <w:t xml:space="preserve">ID or </w:t>
            </w:r>
            <w:r w:rsidRPr="008D5D5C">
              <w:rPr>
                <w:rFonts w:cs="Times New Roman"/>
                <w:color w:val="000000"/>
              </w:rPr>
              <w:t>Passport):</w:t>
            </w:r>
          </w:p>
        </w:tc>
        <w:tc>
          <w:tcPr>
            <w:tcW w:w="5037" w:type="dxa"/>
            <w:vAlign w:val="center"/>
          </w:tcPr>
          <w:p w14:paraId="5B8FAD54" w14:textId="2B469DFF" w:rsidR="000F76B3" w:rsidRPr="008D5D5C" w:rsidRDefault="000F76B3" w:rsidP="008D5D5C">
            <w:pPr>
              <w:spacing w:after="160"/>
              <w:rPr>
                <w:rFonts w:cs="Times New Roman"/>
              </w:rPr>
            </w:pPr>
            <w:r w:rsidRPr="008D5D5C">
              <w:rPr>
                <w:rFonts w:cs="Times New Roman"/>
              </w:rPr>
              <w:t>First:</w:t>
            </w:r>
          </w:p>
          <w:p w14:paraId="00956C3C" w14:textId="77777777" w:rsidR="008D5D5C" w:rsidRPr="008D5D5C" w:rsidRDefault="008D5D5C" w:rsidP="008D5D5C">
            <w:pPr>
              <w:spacing w:after="160"/>
              <w:rPr>
                <w:rFonts w:cs="Times New Roman"/>
              </w:rPr>
            </w:pPr>
            <w:r w:rsidRPr="008D5D5C">
              <w:rPr>
                <w:rFonts w:cs="Times New Roman"/>
              </w:rPr>
              <w:t>Middle:</w:t>
            </w:r>
          </w:p>
          <w:p w14:paraId="08C5790C" w14:textId="1C14E9B4" w:rsidR="008D5D5C" w:rsidRPr="008D5D5C" w:rsidRDefault="008D5D5C" w:rsidP="008D5D5C">
            <w:pPr>
              <w:spacing w:after="160"/>
              <w:rPr>
                <w:rFonts w:cs="Times New Roman"/>
              </w:rPr>
            </w:pPr>
            <w:r w:rsidRPr="008D5D5C">
              <w:rPr>
                <w:rFonts w:cs="Times New Roman"/>
              </w:rPr>
              <w:t>Last:</w:t>
            </w:r>
          </w:p>
        </w:tc>
      </w:tr>
      <w:tr w:rsidR="000F76B3" w:rsidRPr="008D5D5C" w14:paraId="57FF3B22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0DBCC41D" w14:textId="19CE9534" w:rsidR="000F76B3" w:rsidRP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Date of Birth (Month/ Day/Year):</w:t>
            </w:r>
          </w:p>
        </w:tc>
        <w:tc>
          <w:tcPr>
            <w:tcW w:w="5037" w:type="dxa"/>
            <w:vAlign w:val="center"/>
          </w:tcPr>
          <w:p w14:paraId="1DBC330D" w14:textId="77777777" w:rsidR="000F76B3" w:rsidRPr="008D5D5C" w:rsidRDefault="000F76B3" w:rsidP="008D5D5C">
            <w:pPr>
              <w:spacing w:after="160"/>
              <w:rPr>
                <w:rFonts w:cs="Times New Roman"/>
              </w:rPr>
            </w:pPr>
          </w:p>
        </w:tc>
      </w:tr>
      <w:tr w:rsidR="000F76B3" w:rsidRPr="008D5D5C" w14:paraId="73F43B62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758C7724" w14:textId="7BC72382" w:rsidR="000F76B3" w:rsidRP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Country of Citizenship:</w:t>
            </w:r>
          </w:p>
        </w:tc>
        <w:tc>
          <w:tcPr>
            <w:tcW w:w="5037" w:type="dxa"/>
            <w:vAlign w:val="center"/>
          </w:tcPr>
          <w:p w14:paraId="28C3A095" w14:textId="77777777" w:rsidR="000F76B3" w:rsidRPr="008D5D5C" w:rsidRDefault="000F76B3" w:rsidP="008D5D5C">
            <w:pPr>
              <w:spacing w:after="160"/>
              <w:rPr>
                <w:rFonts w:cs="Times New Roman"/>
              </w:rPr>
            </w:pPr>
          </w:p>
        </w:tc>
      </w:tr>
      <w:tr w:rsidR="008D5D5C" w:rsidRPr="008D5D5C" w14:paraId="0BBC0FEB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59E7FBF8" w14:textId="2B034191" w:rsidR="008D5D5C" w:rsidRP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Country of Birth (if different): </w:t>
            </w:r>
          </w:p>
        </w:tc>
        <w:tc>
          <w:tcPr>
            <w:tcW w:w="5037" w:type="dxa"/>
            <w:vAlign w:val="center"/>
          </w:tcPr>
          <w:p w14:paraId="33BA437E" w14:textId="77777777" w:rsidR="008D5D5C" w:rsidRPr="008D5D5C" w:rsidRDefault="008D5D5C" w:rsidP="008D5D5C">
            <w:pPr>
              <w:spacing w:after="160"/>
              <w:rPr>
                <w:rFonts w:cs="Times New Roman"/>
              </w:rPr>
            </w:pPr>
          </w:p>
        </w:tc>
      </w:tr>
      <w:tr w:rsidR="008D5D5C" w:rsidRPr="008D5D5C" w14:paraId="3B962A99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6D340970" w14:textId="68E65DCB" w:rsidR="008D5D5C" w:rsidRP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Current Residence: </w:t>
            </w:r>
          </w:p>
        </w:tc>
        <w:tc>
          <w:tcPr>
            <w:tcW w:w="5037" w:type="dxa"/>
            <w:vAlign w:val="center"/>
          </w:tcPr>
          <w:p w14:paraId="005AEF2C" w14:textId="77777777" w:rsidR="008D5D5C" w:rsidRPr="008D5D5C" w:rsidRDefault="008D5D5C" w:rsidP="008D5D5C">
            <w:pPr>
              <w:spacing w:after="160"/>
              <w:rPr>
                <w:rFonts w:cs="Times New Roman"/>
              </w:rPr>
            </w:pPr>
          </w:p>
        </w:tc>
      </w:tr>
      <w:tr w:rsidR="008D5D5C" w:rsidRPr="008D5D5C" w14:paraId="5503AF10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78426E19" w14:textId="77777777" w:rsid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Current complete postal address:</w:t>
            </w:r>
            <w:r w:rsidRPr="000F76B3">
              <w:rPr>
                <w:rFonts w:cs="Times New Roman"/>
                <w:color w:val="000000"/>
              </w:rPr>
              <w:tab/>
            </w:r>
          </w:p>
          <w:p w14:paraId="7663ECA3" w14:textId="13AD604D" w:rsidR="00101254" w:rsidRPr="00101254" w:rsidRDefault="00101254" w:rsidP="008D5D5C">
            <w:pPr>
              <w:spacing w:line="360" w:lineRule="auto"/>
              <w:textAlignment w:val="baseline"/>
              <w:rPr>
                <w:rFonts w:cs="Times New Roman"/>
                <w:i/>
                <w:iCs/>
                <w:color w:val="000000"/>
              </w:rPr>
            </w:pPr>
            <w:r>
              <w:rPr>
                <w:rFonts w:cs="Times New Roman"/>
                <w:i/>
                <w:iCs/>
                <w:color w:val="000000"/>
              </w:rPr>
              <w:t>Must be a resident of Sierra Leone:</w:t>
            </w:r>
          </w:p>
        </w:tc>
        <w:tc>
          <w:tcPr>
            <w:tcW w:w="5037" w:type="dxa"/>
            <w:vAlign w:val="center"/>
          </w:tcPr>
          <w:p w14:paraId="54667F09" w14:textId="77777777" w:rsidR="008D5D5C" w:rsidRDefault="008D5D5C" w:rsidP="008D5D5C">
            <w:pPr>
              <w:spacing w:after="160"/>
              <w:rPr>
                <w:rFonts w:cs="Times New Roman"/>
              </w:rPr>
            </w:pPr>
          </w:p>
          <w:p w14:paraId="1AF67786" w14:textId="77777777" w:rsidR="008D5D5C" w:rsidRDefault="008D5D5C" w:rsidP="008D5D5C">
            <w:pPr>
              <w:spacing w:after="160"/>
              <w:rPr>
                <w:rFonts w:cs="Times New Roman"/>
              </w:rPr>
            </w:pPr>
          </w:p>
          <w:p w14:paraId="727A3301" w14:textId="1D0D1BF6" w:rsidR="00791393" w:rsidRPr="008D5D5C" w:rsidRDefault="00791393" w:rsidP="008D5D5C">
            <w:pPr>
              <w:spacing w:after="160"/>
              <w:rPr>
                <w:rFonts w:cs="Times New Roman"/>
              </w:rPr>
            </w:pPr>
          </w:p>
        </w:tc>
      </w:tr>
      <w:tr w:rsidR="008D5D5C" w:rsidRPr="008D5D5C" w14:paraId="0988D489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702AE8D8" w14:textId="39C99B9B" w:rsidR="008D5D5C" w:rsidRP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lastRenderedPageBreak/>
              <w:t>Telephone Number (with area code):</w:t>
            </w:r>
          </w:p>
        </w:tc>
        <w:tc>
          <w:tcPr>
            <w:tcW w:w="5037" w:type="dxa"/>
            <w:vAlign w:val="center"/>
          </w:tcPr>
          <w:p w14:paraId="39338BD9" w14:textId="77777777" w:rsidR="008D5D5C" w:rsidRPr="008D5D5C" w:rsidRDefault="008D5D5C" w:rsidP="008D5D5C">
            <w:pPr>
              <w:spacing w:after="160"/>
              <w:rPr>
                <w:rFonts w:cs="Times New Roman"/>
              </w:rPr>
            </w:pPr>
          </w:p>
        </w:tc>
      </w:tr>
      <w:tr w:rsidR="008D5D5C" w:rsidRPr="008D5D5C" w14:paraId="256DB739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614E30EF" w14:textId="49D49688" w:rsidR="008D5D5C" w:rsidRPr="000F76B3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Email Address: </w:t>
            </w:r>
          </w:p>
        </w:tc>
        <w:tc>
          <w:tcPr>
            <w:tcW w:w="5037" w:type="dxa"/>
            <w:vAlign w:val="center"/>
          </w:tcPr>
          <w:p w14:paraId="0FB81E43" w14:textId="77777777" w:rsidR="008D5D5C" w:rsidRPr="008D5D5C" w:rsidRDefault="008D5D5C" w:rsidP="008D5D5C">
            <w:pPr>
              <w:spacing w:after="160"/>
              <w:rPr>
                <w:rFonts w:cs="Times New Roman"/>
              </w:rPr>
            </w:pPr>
          </w:p>
        </w:tc>
      </w:tr>
      <w:tr w:rsidR="008D5D5C" w:rsidRPr="008D5D5C" w14:paraId="664F052B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52F24895" w14:textId="3BDC604B" w:rsid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Organization Associated with (if any):</w:t>
            </w:r>
          </w:p>
        </w:tc>
        <w:tc>
          <w:tcPr>
            <w:tcW w:w="5037" w:type="dxa"/>
            <w:vAlign w:val="center"/>
          </w:tcPr>
          <w:p w14:paraId="33D75119" w14:textId="799A7235" w:rsidR="00791393" w:rsidRPr="008D5D5C" w:rsidRDefault="00791393" w:rsidP="008D5D5C">
            <w:pPr>
              <w:spacing w:after="160"/>
              <w:rPr>
                <w:rFonts w:cs="Times New Roman"/>
              </w:rPr>
            </w:pPr>
          </w:p>
        </w:tc>
      </w:tr>
      <w:tr w:rsidR="008D5D5C" w:rsidRPr="008D5D5C" w14:paraId="155D3774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7A5B993C" w14:textId="2C78D6AC" w:rsid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Sponsoring Organization</w:t>
            </w:r>
            <w:r w:rsidR="009B28C6">
              <w:rPr>
                <w:rFonts w:cs="Times New Roman"/>
                <w:color w:val="000000"/>
              </w:rPr>
              <w:t xml:space="preserve"> (if any)</w:t>
            </w:r>
            <w:r w:rsidRPr="000F76B3">
              <w:rPr>
                <w:rFonts w:cs="Times New Roman"/>
                <w:color w:val="000000"/>
              </w:rPr>
              <w:t xml:space="preserve">: </w:t>
            </w:r>
          </w:p>
          <w:p w14:paraId="36D3BBEF" w14:textId="32E06B6B" w:rsidR="00B47D77" w:rsidRPr="008D5D5C" w:rsidRDefault="00B47D77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(Name &amp; Address)</w:t>
            </w:r>
          </w:p>
        </w:tc>
        <w:tc>
          <w:tcPr>
            <w:tcW w:w="5037" w:type="dxa"/>
            <w:vAlign w:val="center"/>
          </w:tcPr>
          <w:p w14:paraId="73DD8C53" w14:textId="7A9BD6D1" w:rsidR="00791393" w:rsidRPr="008D5D5C" w:rsidRDefault="00791393" w:rsidP="008D5D5C">
            <w:pPr>
              <w:spacing w:after="160"/>
              <w:rPr>
                <w:rFonts w:cs="Times New Roman"/>
              </w:rPr>
            </w:pPr>
          </w:p>
        </w:tc>
      </w:tr>
      <w:tr w:rsidR="008D5D5C" w:rsidRPr="008D5D5C" w14:paraId="52FDE081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38B2E8A9" w14:textId="69D1BD88" w:rsidR="008D5D5C" w:rsidRPr="008D5D5C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8D5D5C">
              <w:rPr>
                <w:rFonts w:cs="Times New Roman"/>
                <w:color w:val="000000"/>
              </w:rPr>
              <w:t>Please indicate if you</w:t>
            </w:r>
            <w:r>
              <w:rPr>
                <w:rFonts w:cs="Times New Roman"/>
                <w:color w:val="000000"/>
              </w:rPr>
              <w:t xml:space="preserve"> will </w:t>
            </w:r>
            <w:r w:rsidRPr="008D5D5C">
              <w:rPr>
                <w:rFonts w:cs="Times New Roman"/>
                <w:color w:val="000000"/>
              </w:rPr>
              <w:t>represent</w:t>
            </w:r>
            <w:r w:rsidR="00791393">
              <w:rPr>
                <w:rFonts w:cs="Times New Roman"/>
                <w:color w:val="000000"/>
              </w:rPr>
              <w:t xml:space="preserve"> </w:t>
            </w:r>
            <w:r w:rsidRPr="008D5D5C">
              <w:rPr>
                <w:rFonts w:cs="Times New Roman"/>
                <w:color w:val="000000"/>
              </w:rPr>
              <w:t xml:space="preserve">your organization </w:t>
            </w:r>
            <w:r w:rsidR="00791393">
              <w:rPr>
                <w:rFonts w:cs="Times New Roman"/>
                <w:color w:val="000000"/>
              </w:rPr>
              <w:t>or</w:t>
            </w:r>
            <w:r w:rsidRPr="008D5D5C">
              <w:rPr>
                <w:rFonts w:cs="Times New Roman"/>
                <w:color w:val="000000"/>
              </w:rPr>
              <w:t xml:space="preserve"> attend as an individual</w:t>
            </w:r>
            <w:r>
              <w:rPr>
                <w:rFonts w:cs="Times New Roman"/>
                <w:color w:val="000000"/>
              </w:rPr>
              <w:t>:</w:t>
            </w:r>
          </w:p>
        </w:tc>
        <w:tc>
          <w:tcPr>
            <w:tcW w:w="5037" w:type="dxa"/>
            <w:vAlign w:val="center"/>
          </w:tcPr>
          <w:p w14:paraId="42946BF1" w14:textId="77777777" w:rsidR="008D5D5C" w:rsidRPr="008D5D5C" w:rsidRDefault="008D5D5C" w:rsidP="008D5D5C">
            <w:pPr>
              <w:spacing w:after="160"/>
              <w:rPr>
                <w:rFonts w:cs="Times New Roman"/>
              </w:rPr>
            </w:pPr>
          </w:p>
        </w:tc>
      </w:tr>
      <w:tr w:rsidR="00881891" w:rsidRPr="008D5D5C" w14:paraId="345DDCA6" w14:textId="77777777" w:rsidTr="00881891">
        <w:trPr>
          <w:gridAfter w:val="1"/>
          <w:wAfter w:w="9" w:type="dxa"/>
        </w:trPr>
        <w:tc>
          <w:tcPr>
            <w:tcW w:w="4585" w:type="dxa"/>
            <w:tcBorders>
              <w:bottom w:val="single" w:sz="4" w:space="0" w:color="auto"/>
            </w:tcBorders>
            <w:vAlign w:val="center"/>
          </w:tcPr>
          <w:p w14:paraId="2F2A0EEE" w14:textId="3FA61D27" w:rsidR="00881891" w:rsidRPr="008D5D5C" w:rsidRDefault="00881891" w:rsidP="00881891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Have you had previous leadership training?</w:t>
            </w:r>
          </w:p>
        </w:tc>
        <w:tc>
          <w:tcPr>
            <w:tcW w:w="5037" w:type="dxa"/>
            <w:tcBorders>
              <w:bottom w:val="single" w:sz="4" w:space="0" w:color="auto"/>
            </w:tcBorders>
            <w:vAlign w:val="center"/>
          </w:tcPr>
          <w:p w14:paraId="7B8B919B" w14:textId="51E818B5" w:rsidR="00881891" w:rsidRPr="008D5D5C" w:rsidRDefault="00881891" w:rsidP="00881891">
            <w:pPr>
              <w:spacing w:after="160"/>
              <w:rPr>
                <w:rFonts w:cs="Times New Roman"/>
              </w:rPr>
            </w:pPr>
            <w:r>
              <w:rPr>
                <w:rFonts w:cs="Times New Roman"/>
                <w:color w:val="000000"/>
              </w:rPr>
              <w:t xml:space="preserve">              </w:t>
            </w: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8D5D5C" w:rsidRPr="008D5D5C" w14:paraId="5A1B66D6" w14:textId="77777777" w:rsidTr="00881891">
        <w:trPr>
          <w:gridAfter w:val="1"/>
          <w:wAfter w:w="9" w:type="dxa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758637A" w14:textId="7616DFB8" w:rsidR="008973E4" w:rsidRPr="008D5D5C" w:rsidRDefault="008973E4" w:rsidP="008D5D5C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If yes</w:t>
            </w:r>
            <w:r w:rsidR="00276750">
              <w:rPr>
                <w:rFonts w:cs="Times New Roman"/>
                <w:color w:val="000000"/>
              </w:rPr>
              <w:t>,</w:t>
            </w:r>
            <w:r>
              <w:rPr>
                <w:rFonts w:cs="Times New Roman"/>
                <w:color w:val="000000"/>
              </w:rPr>
              <w:t xml:space="preserve"> list prior training courses or</w:t>
            </w:r>
            <w:r w:rsidR="00881891">
              <w:rPr>
                <w:rFonts w:cs="Times New Roman"/>
                <w:color w:val="000000"/>
              </w:rPr>
              <w:t xml:space="preserve"> </w:t>
            </w:r>
            <w:r>
              <w:rPr>
                <w:rFonts w:cs="Times New Roman"/>
                <w:color w:val="000000"/>
              </w:rPr>
              <w:t>education</w:t>
            </w:r>
          </w:p>
        </w:tc>
        <w:tc>
          <w:tcPr>
            <w:tcW w:w="50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ED2E70" w14:textId="1018EB72" w:rsidR="008D5D5C" w:rsidRPr="008D5D5C" w:rsidRDefault="008D5D5C" w:rsidP="008D5D5C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</w:p>
        </w:tc>
      </w:tr>
      <w:tr w:rsidR="008D5D5C" w:rsidRPr="008D5D5C" w14:paraId="371444F7" w14:textId="77777777" w:rsidTr="00881891">
        <w:trPr>
          <w:gridAfter w:val="1"/>
          <w:wAfter w:w="9" w:type="dxa"/>
        </w:trPr>
        <w:tc>
          <w:tcPr>
            <w:tcW w:w="4585" w:type="dxa"/>
            <w:tcBorders>
              <w:top w:val="single" w:sz="4" w:space="0" w:color="auto"/>
            </w:tcBorders>
            <w:vAlign w:val="center"/>
          </w:tcPr>
          <w:p w14:paraId="68450C03" w14:textId="7E602560" w:rsidR="008D5D5C" w:rsidRPr="000F76B3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Are you fluent in </w:t>
            </w:r>
            <w:r w:rsidR="00101254">
              <w:rPr>
                <w:rFonts w:cs="Times New Roman"/>
                <w:color w:val="000000"/>
              </w:rPr>
              <w:t xml:space="preserve">spoken and written </w:t>
            </w:r>
            <w:r w:rsidRPr="000F76B3">
              <w:rPr>
                <w:rFonts w:cs="Times New Roman"/>
                <w:color w:val="000000"/>
              </w:rPr>
              <w:t xml:space="preserve">English?  </w:t>
            </w:r>
          </w:p>
        </w:tc>
        <w:tc>
          <w:tcPr>
            <w:tcW w:w="5037" w:type="dxa"/>
            <w:tcBorders>
              <w:top w:val="single" w:sz="4" w:space="0" w:color="auto"/>
            </w:tcBorders>
            <w:vAlign w:val="center"/>
          </w:tcPr>
          <w:p w14:paraId="3BEABAFD" w14:textId="1584FD2B" w:rsidR="008D5D5C" w:rsidRPr="008D5D5C" w:rsidRDefault="008D5D5C" w:rsidP="008D5D5C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8D5D5C" w:rsidRPr="008D5D5C" w14:paraId="1E5E46DA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7F22D2DF" w14:textId="1631856D" w:rsidR="008D5D5C" w:rsidRDefault="008973E4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Do you have </w:t>
            </w:r>
            <w:r w:rsidR="00186F97">
              <w:rPr>
                <w:rFonts w:cs="Times New Roman"/>
                <w:color w:val="000000"/>
              </w:rPr>
              <w:t xml:space="preserve">a minimum of two years informal or formal </w:t>
            </w:r>
            <w:r>
              <w:rPr>
                <w:rFonts w:cs="Times New Roman"/>
                <w:color w:val="000000"/>
              </w:rPr>
              <w:t>leadership experience?</w:t>
            </w:r>
          </w:p>
          <w:p w14:paraId="6D9A0921" w14:textId="3F797FC8" w:rsidR="008973E4" w:rsidRDefault="008973E4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If yes</w:t>
            </w:r>
            <w:r w:rsidR="009D1A7E">
              <w:rPr>
                <w:rFonts w:cs="Times New Roman"/>
                <w:color w:val="000000"/>
              </w:rPr>
              <w:t>,</w:t>
            </w:r>
            <w:r>
              <w:rPr>
                <w:rFonts w:cs="Times New Roman"/>
                <w:color w:val="000000"/>
              </w:rPr>
              <w:t xml:space="preserve"> please explain</w:t>
            </w:r>
          </w:p>
          <w:p w14:paraId="13B7370B" w14:textId="77777777" w:rsidR="00303BD1" w:rsidRDefault="00303BD1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</w:p>
          <w:p w14:paraId="21D3F784" w14:textId="495D19E5" w:rsidR="00303BD1" w:rsidRPr="000F76B3" w:rsidRDefault="00303BD1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</w:p>
        </w:tc>
        <w:tc>
          <w:tcPr>
            <w:tcW w:w="5037" w:type="dxa"/>
            <w:vAlign w:val="center"/>
          </w:tcPr>
          <w:p w14:paraId="5BCB3933" w14:textId="376F00A0" w:rsidR="008D5D5C" w:rsidRPr="000F76B3" w:rsidRDefault="008D5D5C" w:rsidP="008D5D5C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8D5D5C" w:rsidRPr="008D5D5C" w14:paraId="6C3DC013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5535BA21" w14:textId="0E4882A5" w:rsidR="008D5D5C" w:rsidRPr="000F76B3" w:rsidRDefault="008D5D5C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Do you have </w:t>
            </w:r>
            <w:r w:rsidR="00791393">
              <w:rPr>
                <w:rFonts w:cs="Times New Roman"/>
                <w:color w:val="000000"/>
              </w:rPr>
              <w:t xml:space="preserve">any </w:t>
            </w:r>
            <w:r w:rsidRPr="000F76B3">
              <w:rPr>
                <w:rFonts w:cs="Times New Roman"/>
                <w:color w:val="000000"/>
              </w:rPr>
              <w:t>experience in</w:t>
            </w:r>
            <w:r>
              <w:rPr>
                <w:rFonts w:cs="Times New Roman"/>
                <w:color w:val="000000"/>
              </w:rPr>
              <w:t xml:space="preserve"> </w:t>
            </w:r>
            <w:r w:rsidRPr="008D5D5C">
              <w:rPr>
                <w:rFonts w:cs="Times New Roman"/>
                <w:color w:val="000000"/>
              </w:rPr>
              <w:t>Conflict Resolution</w:t>
            </w:r>
            <w:r w:rsidR="009D1A7E">
              <w:rPr>
                <w:rFonts w:cs="Times New Roman"/>
                <w:color w:val="000000"/>
              </w:rPr>
              <w:t>/Peace Building</w:t>
            </w:r>
            <w:r w:rsidRPr="008D5D5C">
              <w:rPr>
                <w:rFonts w:cs="Times New Roman"/>
                <w:color w:val="000000"/>
              </w:rPr>
              <w:t>?</w:t>
            </w:r>
          </w:p>
        </w:tc>
        <w:tc>
          <w:tcPr>
            <w:tcW w:w="5037" w:type="dxa"/>
            <w:vAlign w:val="center"/>
          </w:tcPr>
          <w:p w14:paraId="09325D9B" w14:textId="66355066" w:rsidR="008D5D5C" w:rsidRPr="000F76B3" w:rsidRDefault="008D5D5C" w:rsidP="008D5D5C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8D5D5C" w:rsidRPr="008D5D5C" w14:paraId="3B7C80A1" w14:textId="77777777" w:rsidTr="00791393">
        <w:tc>
          <w:tcPr>
            <w:tcW w:w="9631" w:type="dxa"/>
            <w:gridSpan w:val="3"/>
            <w:vAlign w:val="center"/>
          </w:tcPr>
          <w:p w14:paraId="536DD4E3" w14:textId="5B4DC08D" w:rsidR="008D5D5C" w:rsidRDefault="008D5D5C" w:rsidP="00881891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If your answer</w:t>
            </w:r>
            <w:r>
              <w:rPr>
                <w:rFonts w:cs="Times New Roman"/>
                <w:color w:val="000000"/>
              </w:rPr>
              <w:t>ed</w:t>
            </w:r>
            <w:r w:rsidRPr="000F76B3">
              <w:rPr>
                <w:rFonts w:cs="Times New Roman"/>
                <w:color w:val="000000"/>
              </w:rPr>
              <w:t xml:space="preserve"> yes, please explain</w:t>
            </w:r>
            <w:r>
              <w:rPr>
                <w:rFonts w:cs="Times New Roman"/>
                <w:color w:val="000000"/>
              </w:rPr>
              <w:t xml:space="preserve"> here:</w:t>
            </w:r>
          </w:p>
          <w:p w14:paraId="65BA69DF" w14:textId="5F9432CD" w:rsidR="00791393" w:rsidRPr="000F76B3" w:rsidRDefault="00791393" w:rsidP="008D5D5C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</w:p>
        </w:tc>
      </w:tr>
      <w:tr w:rsidR="008D5D5C" w:rsidRPr="008D5D5C" w14:paraId="18FAAC99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5D1C0B90" w14:textId="40B18970" w:rsidR="00303BD1" w:rsidRPr="000F76B3" w:rsidRDefault="00303BD1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Do you have experience working with communities?</w:t>
            </w:r>
          </w:p>
        </w:tc>
        <w:tc>
          <w:tcPr>
            <w:tcW w:w="5037" w:type="dxa"/>
            <w:vAlign w:val="center"/>
          </w:tcPr>
          <w:p w14:paraId="17F47A0B" w14:textId="752DC123" w:rsidR="008D5D5C" w:rsidRPr="000F76B3" w:rsidRDefault="008D5D5C" w:rsidP="008D5D5C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  <w:tr w:rsidR="008D5D5C" w:rsidRPr="008D5D5C" w14:paraId="0732B2CD" w14:textId="77777777" w:rsidTr="00791393">
        <w:tc>
          <w:tcPr>
            <w:tcW w:w="9631" w:type="dxa"/>
            <w:gridSpan w:val="3"/>
            <w:vAlign w:val="center"/>
          </w:tcPr>
          <w:p w14:paraId="02CE0C0D" w14:textId="5E3E7E67" w:rsidR="00791393" w:rsidRDefault="008D5D5C" w:rsidP="008D5D5C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>If your answer</w:t>
            </w:r>
            <w:r>
              <w:rPr>
                <w:rFonts w:cs="Times New Roman"/>
                <w:color w:val="000000"/>
              </w:rPr>
              <w:t>ed</w:t>
            </w:r>
            <w:r w:rsidRPr="000F76B3">
              <w:rPr>
                <w:rFonts w:cs="Times New Roman"/>
                <w:color w:val="000000"/>
              </w:rPr>
              <w:t xml:space="preserve"> yes, please explain</w:t>
            </w:r>
            <w:r>
              <w:rPr>
                <w:rFonts w:cs="Times New Roman"/>
                <w:color w:val="000000"/>
              </w:rPr>
              <w:t xml:space="preserve"> here</w:t>
            </w:r>
            <w:r w:rsidR="00186F97">
              <w:rPr>
                <w:rFonts w:cs="Times New Roman"/>
                <w:color w:val="000000"/>
              </w:rPr>
              <w:t>:</w:t>
            </w:r>
          </w:p>
          <w:p w14:paraId="4D4A4C3F" w14:textId="77777777" w:rsidR="008D5D5C" w:rsidRDefault="00186F97" w:rsidP="008D5D5C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lastRenderedPageBreak/>
              <w:t xml:space="preserve">Do you aspire to political office                                        Yes         </w:t>
            </w:r>
            <w:proofErr w:type="gramStart"/>
            <w:r>
              <w:rPr>
                <w:rFonts w:cs="Times New Roman"/>
                <w:color w:val="000000"/>
              </w:rPr>
              <w:t>No</w:t>
            </w:r>
            <w:proofErr w:type="gramEnd"/>
            <w:r>
              <w:rPr>
                <w:rFonts w:cs="Times New Roman"/>
                <w:color w:val="000000"/>
              </w:rPr>
              <w:t xml:space="preserve"> </w:t>
            </w:r>
          </w:p>
          <w:p w14:paraId="4CA17BF7" w14:textId="77777777" w:rsidR="00186F97" w:rsidRDefault="00186F97" w:rsidP="008D5D5C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If you answered yes, please explain here:</w:t>
            </w:r>
          </w:p>
          <w:p w14:paraId="3CBF0514" w14:textId="6C67291F" w:rsidR="00186F97" w:rsidRPr="000F76B3" w:rsidRDefault="00186F97" w:rsidP="008D5D5C">
            <w:pPr>
              <w:spacing w:after="160" w:line="360" w:lineRule="auto"/>
              <w:textAlignment w:val="baseline"/>
              <w:rPr>
                <w:rFonts w:cs="Times New Roman"/>
                <w:color w:val="000000"/>
              </w:rPr>
            </w:pPr>
          </w:p>
        </w:tc>
      </w:tr>
      <w:tr w:rsidR="008D5D5C" w:rsidRPr="008D5D5C" w14:paraId="05E4FDA7" w14:textId="77777777" w:rsidTr="00791393">
        <w:trPr>
          <w:gridAfter w:val="1"/>
          <w:wAfter w:w="9" w:type="dxa"/>
        </w:trPr>
        <w:tc>
          <w:tcPr>
            <w:tcW w:w="4585" w:type="dxa"/>
            <w:vAlign w:val="center"/>
          </w:tcPr>
          <w:p w14:paraId="3F02107B" w14:textId="51BA02FB" w:rsidR="008D5D5C" w:rsidRPr="000F76B3" w:rsidRDefault="00186F97" w:rsidP="008D5D5C">
            <w:pPr>
              <w:spacing w:line="360" w:lineRule="auto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lastRenderedPageBreak/>
              <w:t>Have you completed senior secondary school?</w:t>
            </w:r>
          </w:p>
        </w:tc>
        <w:tc>
          <w:tcPr>
            <w:tcW w:w="5037" w:type="dxa"/>
            <w:vAlign w:val="center"/>
          </w:tcPr>
          <w:p w14:paraId="4D3F0664" w14:textId="5F1CCEF0" w:rsidR="008D5D5C" w:rsidRPr="000F76B3" w:rsidRDefault="008D5D5C" w:rsidP="008D5D5C">
            <w:pPr>
              <w:spacing w:after="160" w:line="360" w:lineRule="auto"/>
              <w:ind w:firstLine="720"/>
              <w:textAlignment w:val="baseline"/>
              <w:rPr>
                <w:rFonts w:cs="Times New Roman"/>
                <w:color w:val="000000"/>
              </w:rPr>
            </w:pPr>
            <w:r w:rsidRPr="000F76B3">
              <w:rPr>
                <w:rFonts w:cs="Times New Roman"/>
                <w:color w:val="000000"/>
              </w:rPr>
              <w:t xml:space="preserve">Yes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  <w:r w:rsidRPr="000F76B3">
              <w:rPr>
                <w:rFonts w:cs="Times New Roman"/>
                <w:color w:val="000000"/>
              </w:rPr>
              <w:t xml:space="preserve">    No </w:t>
            </w:r>
            <w:r w:rsidRPr="000F76B3">
              <w:rPr>
                <w:rFonts w:ascii="Segoe UI Symbol" w:hAnsi="Segoe UI Symbol" w:cs="Segoe UI Symbol"/>
                <w:color w:val="000000"/>
              </w:rPr>
              <w:t>☐</w:t>
            </w:r>
          </w:p>
        </w:tc>
      </w:tr>
    </w:tbl>
    <w:p w14:paraId="73DD662A" w14:textId="77777777" w:rsidR="00791393" w:rsidRDefault="00791393" w:rsidP="000F76B3">
      <w:pPr>
        <w:spacing w:after="160" w:line="360" w:lineRule="auto"/>
        <w:rPr>
          <w:rFonts w:cs="Times New Roman"/>
          <w:b/>
          <w:bCs/>
          <w:color w:val="1A9FB8"/>
          <w:sz w:val="28"/>
          <w:szCs w:val="28"/>
          <w:u w:val="single"/>
        </w:rPr>
      </w:pPr>
    </w:p>
    <w:p w14:paraId="4B7A4C7A" w14:textId="17AA1B13" w:rsidR="000F76B3" w:rsidRPr="000F76B3" w:rsidRDefault="000F76B3" w:rsidP="000F76B3">
      <w:pPr>
        <w:spacing w:after="160" w:line="360" w:lineRule="auto"/>
        <w:rPr>
          <w:rFonts w:cs="Times New Roman"/>
          <w:sz w:val="20"/>
          <w:szCs w:val="20"/>
        </w:rPr>
      </w:pPr>
      <w:r w:rsidRPr="000F76B3">
        <w:rPr>
          <w:rFonts w:cs="Times New Roman"/>
          <w:b/>
          <w:bCs/>
          <w:color w:val="1A9FB8"/>
          <w:sz w:val="28"/>
          <w:szCs w:val="28"/>
          <w:u w:val="single"/>
        </w:rPr>
        <w:t xml:space="preserve">Please </w:t>
      </w:r>
      <w:r>
        <w:rPr>
          <w:rFonts w:cs="Times New Roman"/>
          <w:b/>
          <w:bCs/>
          <w:color w:val="1A9FB8"/>
          <w:sz w:val="28"/>
          <w:szCs w:val="28"/>
          <w:u w:val="single"/>
        </w:rPr>
        <w:t>send with your application</w:t>
      </w:r>
      <w:r w:rsidRPr="000F76B3">
        <w:rPr>
          <w:rFonts w:cs="Times New Roman"/>
          <w:b/>
          <w:bCs/>
          <w:color w:val="1A9FB8"/>
          <w:sz w:val="28"/>
          <w:szCs w:val="28"/>
          <w:u w:val="single"/>
        </w:rPr>
        <w:t xml:space="preserve"> the following </w:t>
      </w:r>
      <w:r>
        <w:rPr>
          <w:rFonts w:cs="Times New Roman"/>
          <w:b/>
          <w:bCs/>
          <w:color w:val="1A9FB8"/>
          <w:sz w:val="28"/>
          <w:szCs w:val="28"/>
          <w:u w:val="single"/>
        </w:rPr>
        <w:t>documents</w:t>
      </w:r>
      <w:r w:rsidRPr="000F76B3">
        <w:rPr>
          <w:rFonts w:cs="Times New Roman"/>
          <w:b/>
          <w:bCs/>
          <w:color w:val="1A9FB8"/>
          <w:sz w:val="28"/>
          <w:szCs w:val="28"/>
          <w:u w:val="single"/>
        </w:rPr>
        <w:t>:</w:t>
      </w:r>
    </w:p>
    <w:p w14:paraId="6E9D3CB1" w14:textId="5DE3B325" w:rsidR="00E95BD4" w:rsidRPr="00791393" w:rsidRDefault="00215AC5" w:rsidP="00F26DC5">
      <w:pPr>
        <w:spacing w:after="160" w:line="360" w:lineRule="auto"/>
        <w:rPr>
          <w:rFonts w:cs="Times New Roman"/>
        </w:rPr>
      </w:pPr>
      <w:r w:rsidRPr="00791393">
        <w:rPr>
          <w:rFonts w:cs="Times New Roman"/>
          <w:b/>
          <w:bCs/>
        </w:rPr>
        <w:t>(1) C</w:t>
      </w:r>
      <w:r w:rsidR="00E95BD4" w:rsidRPr="00791393">
        <w:rPr>
          <w:rFonts w:cs="Times New Roman"/>
          <w:b/>
          <w:bCs/>
        </w:rPr>
        <w:t xml:space="preserve">urriculum </w:t>
      </w:r>
      <w:r w:rsidR="00B47D77">
        <w:rPr>
          <w:rFonts w:cs="Times New Roman"/>
          <w:b/>
          <w:bCs/>
        </w:rPr>
        <w:t>V</w:t>
      </w:r>
      <w:r w:rsidR="00E95BD4" w:rsidRPr="00791393">
        <w:rPr>
          <w:rFonts w:cs="Times New Roman"/>
          <w:b/>
          <w:bCs/>
        </w:rPr>
        <w:t>itae</w:t>
      </w:r>
    </w:p>
    <w:p w14:paraId="212E42FF" w14:textId="750E1E61" w:rsidR="0029748B" w:rsidRPr="00791393" w:rsidRDefault="00215AC5" w:rsidP="00F26DC5">
      <w:pPr>
        <w:spacing w:after="160" w:line="360" w:lineRule="auto"/>
        <w:jc w:val="both"/>
        <w:rPr>
          <w:rFonts w:cs="Times New Roman"/>
          <w:b/>
          <w:bCs/>
        </w:rPr>
      </w:pPr>
      <w:r w:rsidRPr="00791393">
        <w:rPr>
          <w:rFonts w:cs="Times New Roman"/>
          <w:b/>
          <w:bCs/>
        </w:rPr>
        <w:t>(2) A</w:t>
      </w:r>
      <w:r w:rsidR="00E95BD4" w:rsidRPr="00791393">
        <w:rPr>
          <w:rFonts w:cs="Times New Roman"/>
          <w:b/>
          <w:bCs/>
        </w:rPr>
        <w:t xml:space="preserve"> </w:t>
      </w:r>
      <w:r w:rsidR="00B47D77">
        <w:rPr>
          <w:rFonts w:cs="Times New Roman"/>
          <w:b/>
          <w:bCs/>
        </w:rPr>
        <w:t>C</w:t>
      </w:r>
      <w:r w:rsidR="00E95BD4" w:rsidRPr="00791393">
        <w:rPr>
          <w:rFonts w:cs="Times New Roman"/>
          <w:b/>
          <w:bCs/>
        </w:rPr>
        <w:t xml:space="preserve">over </w:t>
      </w:r>
      <w:r w:rsidR="00B47D77">
        <w:rPr>
          <w:rFonts w:cs="Times New Roman"/>
          <w:b/>
          <w:bCs/>
        </w:rPr>
        <w:t>L</w:t>
      </w:r>
      <w:r w:rsidR="00E95BD4" w:rsidRPr="00791393">
        <w:rPr>
          <w:rFonts w:cs="Times New Roman"/>
          <w:b/>
          <w:bCs/>
        </w:rPr>
        <w:t>etter</w:t>
      </w:r>
      <w:r w:rsidRPr="00791393">
        <w:rPr>
          <w:rFonts w:cs="Times New Roman"/>
          <w:b/>
          <w:bCs/>
        </w:rPr>
        <w:t xml:space="preserve"> </w:t>
      </w:r>
      <w:r w:rsidR="00B47D77">
        <w:rPr>
          <w:rFonts w:cs="Times New Roman"/>
          <w:b/>
          <w:bCs/>
        </w:rPr>
        <w:t xml:space="preserve">- </w:t>
      </w:r>
      <w:r w:rsidRPr="00791393">
        <w:rPr>
          <w:rFonts w:cs="Times New Roman"/>
          <w:b/>
          <w:bCs/>
        </w:rPr>
        <w:t>In 500 words o</w:t>
      </w:r>
      <w:r w:rsidR="0029748B" w:rsidRPr="00791393">
        <w:rPr>
          <w:rFonts w:cs="Times New Roman"/>
          <w:b/>
          <w:bCs/>
        </w:rPr>
        <w:t>r less</w:t>
      </w:r>
      <w:r w:rsidR="00B47D77">
        <w:rPr>
          <w:rFonts w:cs="Times New Roman"/>
          <w:b/>
          <w:bCs/>
        </w:rPr>
        <w:t>, please answer the following questions</w:t>
      </w:r>
      <w:r w:rsidR="0029748B" w:rsidRPr="00791393">
        <w:rPr>
          <w:rFonts w:cs="Times New Roman"/>
          <w:b/>
          <w:bCs/>
        </w:rPr>
        <w:t>:</w:t>
      </w:r>
    </w:p>
    <w:p w14:paraId="06CCEB4F" w14:textId="48016AE7" w:rsidR="0029748B" w:rsidRPr="000F76B3" w:rsidRDefault="0029748B" w:rsidP="00B47D77">
      <w:pPr>
        <w:pStyle w:val="NoSpacing"/>
        <w:numPr>
          <w:ilvl w:val="0"/>
          <w:numId w:val="18"/>
        </w:numPr>
        <w:spacing w:line="360" w:lineRule="auto"/>
        <w:jc w:val="both"/>
      </w:pPr>
      <w:r w:rsidRPr="000F76B3">
        <w:t>E</w:t>
      </w:r>
      <w:r w:rsidR="00215AC5" w:rsidRPr="000F76B3">
        <w:t xml:space="preserve">xplain who </w:t>
      </w:r>
      <w:r w:rsidRPr="000F76B3">
        <w:t>you are</w:t>
      </w:r>
      <w:r w:rsidR="000F76B3" w:rsidRPr="000F76B3">
        <w:t>;</w:t>
      </w:r>
    </w:p>
    <w:p w14:paraId="7E6BF1CA" w14:textId="1D02B226" w:rsidR="0029748B" w:rsidRPr="000F76B3" w:rsidRDefault="0029748B" w:rsidP="00B47D77">
      <w:pPr>
        <w:pStyle w:val="NoSpacing"/>
        <w:numPr>
          <w:ilvl w:val="0"/>
          <w:numId w:val="18"/>
        </w:numPr>
        <w:spacing w:line="360" w:lineRule="auto"/>
      </w:pPr>
      <w:r w:rsidRPr="000F76B3">
        <w:t>H</w:t>
      </w:r>
      <w:r w:rsidR="00215AC5" w:rsidRPr="000F76B3">
        <w:t xml:space="preserve">ow did you </w:t>
      </w:r>
      <w:r w:rsidR="00B47D77">
        <w:t>learn</w:t>
      </w:r>
      <w:r w:rsidR="00215AC5" w:rsidRPr="000F76B3">
        <w:t xml:space="preserve"> about this training and what </w:t>
      </w:r>
      <w:r w:rsidR="000F76B3" w:rsidRPr="000F76B3">
        <w:t>inspired</w:t>
      </w:r>
      <w:r w:rsidR="00215AC5" w:rsidRPr="000F76B3">
        <w:t xml:space="preserve"> you to appl</w:t>
      </w:r>
      <w:r w:rsidR="00B47D77">
        <w:t>y</w:t>
      </w:r>
      <w:r w:rsidR="000F76B3" w:rsidRPr="000F76B3">
        <w:t>;</w:t>
      </w:r>
    </w:p>
    <w:p w14:paraId="0E27C627" w14:textId="7B208436" w:rsidR="0029748B" w:rsidRPr="000F76B3" w:rsidRDefault="000F76B3" w:rsidP="00B47D77">
      <w:pPr>
        <w:pStyle w:val="NoSpacing"/>
        <w:numPr>
          <w:ilvl w:val="0"/>
          <w:numId w:val="18"/>
        </w:numPr>
        <w:spacing w:line="360" w:lineRule="auto"/>
        <w:jc w:val="both"/>
      </w:pPr>
      <w:r w:rsidRPr="000F76B3">
        <w:t>Your</w:t>
      </w:r>
      <w:r w:rsidR="0029748B" w:rsidRPr="000F76B3">
        <w:t xml:space="preserve"> </w:t>
      </w:r>
      <w:r w:rsidR="00303BD1">
        <w:t>leadership, community and peacebuilding experience</w:t>
      </w:r>
      <w:r w:rsidRPr="000F76B3">
        <w:t>;</w:t>
      </w:r>
    </w:p>
    <w:p w14:paraId="26E96BB5" w14:textId="25C928C4" w:rsidR="0029748B" w:rsidRPr="000F76B3" w:rsidRDefault="00303BD1" w:rsidP="00B47D77">
      <w:pPr>
        <w:pStyle w:val="NoSpacing"/>
        <w:numPr>
          <w:ilvl w:val="0"/>
          <w:numId w:val="18"/>
        </w:numPr>
        <w:spacing w:line="360" w:lineRule="auto"/>
        <w:jc w:val="both"/>
      </w:pPr>
      <w:r>
        <w:t xml:space="preserve">Why should you be chosen as a participant for this leadership </w:t>
      </w:r>
      <w:proofErr w:type="gramStart"/>
      <w:r>
        <w:t>training?;</w:t>
      </w:r>
      <w:proofErr w:type="gramEnd"/>
    </w:p>
    <w:p w14:paraId="4B809EDE" w14:textId="431E3650" w:rsidR="00B47D77" w:rsidRDefault="000F76B3" w:rsidP="00B47D77">
      <w:pPr>
        <w:pStyle w:val="NoSpacing"/>
        <w:numPr>
          <w:ilvl w:val="0"/>
          <w:numId w:val="18"/>
        </w:numPr>
        <w:spacing w:line="360" w:lineRule="auto"/>
        <w:jc w:val="both"/>
      </w:pPr>
      <w:r w:rsidRPr="000F76B3">
        <w:t>How would you</w:t>
      </w:r>
      <w:r w:rsidR="0029748B" w:rsidRPr="000F76B3">
        <w:t xml:space="preserve"> contribut</w:t>
      </w:r>
      <w:r w:rsidRPr="000F76B3">
        <w:t xml:space="preserve">e </w:t>
      </w:r>
      <w:r w:rsidR="0029748B" w:rsidRPr="000F76B3">
        <w:t xml:space="preserve">to </w:t>
      </w:r>
      <w:r w:rsidR="00DB14AF" w:rsidRPr="000F76B3">
        <w:t>the</w:t>
      </w:r>
      <w:r w:rsidR="00303BD1">
        <w:t xml:space="preserve"> learning of</w:t>
      </w:r>
      <w:r w:rsidR="00DB14AF" w:rsidRPr="000F76B3">
        <w:t xml:space="preserve"> other participants</w:t>
      </w:r>
      <w:r w:rsidRPr="000F76B3">
        <w:t>;</w:t>
      </w:r>
    </w:p>
    <w:p w14:paraId="1DE5F0C3" w14:textId="312DB641" w:rsidR="00E95BD4" w:rsidRDefault="0029748B" w:rsidP="00B47D77">
      <w:pPr>
        <w:pStyle w:val="NoSpacing"/>
        <w:numPr>
          <w:ilvl w:val="0"/>
          <w:numId w:val="18"/>
        </w:numPr>
        <w:spacing w:line="360" w:lineRule="auto"/>
        <w:jc w:val="both"/>
      </w:pPr>
      <w:r w:rsidRPr="000F76B3">
        <w:t xml:space="preserve">How </w:t>
      </w:r>
      <w:r w:rsidR="00B47D77">
        <w:t xml:space="preserve">will you </w:t>
      </w:r>
      <w:r w:rsidRPr="000F76B3">
        <w:t xml:space="preserve">apply the training in your work and other peacebuilding </w:t>
      </w:r>
      <w:r w:rsidR="00B47D77" w:rsidRPr="000F76B3">
        <w:t>activities?</w:t>
      </w:r>
    </w:p>
    <w:p w14:paraId="41B5A74B" w14:textId="02D2F729" w:rsidR="00303BD1" w:rsidRDefault="00303BD1" w:rsidP="00B47D77">
      <w:pPr>
        <w:pStyle w:val="NoSpacing"/>
        <w:numPr>
          <w:ilvl w:val="0"/>
          <w:numId w:val="18"/>
        </w:numPr>
        <w:spacing w:line="360" w:lineRule="auto"/>
        <w:jc w:val="both"/>
      </w:pPr>
      <w:r>
        <w:t>Where do you see yourself five years from now?</w:t>
      </w:r>
      <w:r w:rsidR="00276750">
        <w:t xml:space="preserve"> </w:t>
      </w:r>
    </w:p>
    <w:p w14:paraId="680E6EBF" w14:textId="77777777" w:rsidR="00B47D77" w:rsidRPr="000F76B3" w:rsidRDefault="00B47D77" w:rsidP="00B47D77">
      <w:pPr>
        <w:pStyle w:val="NoSpacing"/>
        <w:spacing w:line="360" w:lineRule="auto"/>
        <w:ind w:left="720"/>
        <w:jc w:val="both"/>
      </w:pPr>
    </w:p>
    <w:p w14:paraId="19523E1C" w14:textId="0EC8B80E" w:rsidR="00E95BD4" w:rsidRPr="00791393" w:rsidRDefault="00215AC5" w:rsidP="00F26DC5">
      <w:pPr>
        <w:spacing w:after="160" w:line="360" w:lineRule="auto"/>
        <w:jc w:val="both"/>
        <w:rPr>
          <w:rFonts w:cs="Times New Roman"/>
        </w:rPr>
      </w:pPr>
      <w:r w:rsidRPr="00791393">
        <w:rPr>
          <w:rFonts w:cs="Times New Roman"/>
          <w:b/>
          <w:bCs/>
        </w:rPr>
        <w:t xml:space="preserve">(3) </w:t>
      </w:r>
      <w:r w:rsidR="00303BD1">
        <w:rPr>
          <w:rFonts w:cs="Times New Roman"/>
          <w:b/>
          <w:bCs/>
        </w:rPr>
        <w:t>Two</w:t>
      </w:r>
      <w:r w:rsidR="00E95BD4" w:rsidRPr="00791393">
        <w:rPr>
          <w:rFonts w:cs="Times New Roman"/>
          <w:b/>
          <w:bCs/>
        </w:rPr>
        <w:t xml:space="preserve"> </w:t>
      </w:r>
      <w:r w:rsidR="00B47D77">
        <w:rPr>
          <w:rFonts w:cs="Times New Roman"/>
          <w:b/>
          <w:bCs/>
        </w:rPr>
        <w:t>R</w:t>
      </w:r>
      <w:r w:rsidR="00E95BD4" w:rsidRPr="00791393">
        <w:rPr>
          <w:rFonts w:cs="Times New Roman"/>
          <w:b/>
          <w:bCs/>
        </w:rPr>
        <w:t>eferenc</w:t>
      </w:r>
      <w:r w:rsidRPr="00791393">
        <w:rPr>
          <w:rFonts w:cs="Times New Roman"/>
          <w:b/>
          <w:bCs/>
        </w:rPr>
        <w:t>e</w:t>
      </w:r>
      <w:r w:rsidR="009D1A7E">
        <w:rPr>
          <w:rFonts w:cs="Times New Roman"/>
          <w:b/>
          <w:bCs/>
        </w:rPr>
        <w:t>s</w:t>
      </w:r>
      <w:r w:rsidR="000F76B3" w:rsidRPr="00791393">
        <w:rPr>
          <w:rFonts w:cs="Times New Roman"/>
          <w:b/>
          <w:bCs/>
        </w:rPr>
        <w:t xml:space="preserve"> -</w:t>
      </w:r>
      <w:r w:rsidRPr="00791393">
        <w:rPr>
          <w:rFonts w:cs="Times New Roman"/>
          <w:b/>
          <w:bCs/>
        </w:rPr>
        <w:t xml:space="preserve"> Please include full name</w:t>
      </w:r>
      <w:r w:rsidR="00B47D77">
        <w:rPr>
          <w:rFonts w:cs="Times New Roman"/>
          <w:b/>
          <w:bCs/>
        </w:rPr>
        <w:t xml:space="preserve">, </w:t>
      </w:r>
      <w:r w:rsidRPr="00791393">
        <w:rPr>
          <w:rFonts w:cs="Times New Roman"/>
          <w:b/>
          <w:bCs/>
        </w:rPr>
        <w:t xml:space="preserve">contact details, and your </w:t>
      </w:r>
      <w:r w:rsidR="00791393" w:rsidRPr="00791393">
        <w:rPr>
          <w:rFonts w:cs="Times New Roman"/>
          <w:b/>
          <w:bCs/>
        </w:rPr>
        <w:t>relationship</w:t>
      </w:r>
      <w:r w:rsidRPr="00791393">
        <w:rPr>
          <w:rFonts w:cs="Times New Roman"/>
          <w:b/>
          <w:bCs/>
        </w:rPr>
        <w:t xml:space="preserve"> wi</w:t>
      </w:r>
      <w:r w:rsidR="00DB14AF" w:rsidRPr="00791393">
        <w:rPr>
          <w:rFonts w:cs="Times New Roman"/>
          <w:b/>
          <w:bCs/>
        </w:rPr>
        <w:t>th the person</w:t>
      </w:r>
      <w:r w:rsidRPr="00791393">
        <w:rPr>
          <w:rFonts w:cs="Times New Roman"/>
          <w:b/>
          <w:bCs/>
        </w:rPr>
        <w:t xml:space="preserve"> who </w:t>
      </w:r>
      <w:r w:rsidR="00791393">
        <w:rPr>
          <w:rFonts w:cs="Times New Roman"/>
          <w:b/>
          <w:bCs/>
        </w:rPr>
        <w:t>will</w:t>
      </w:r>
      <w:r w:rsidRPr="00791393">
        <w:rPr>
          <w:rFonts w:cs="Times New Roman"/>
          <w:b/>
          <w:bCs/>
        </w:rPr>
        <w:t xml:space="preserve"> explain why </w:t>
      </w:r>
      <w:r w:rsidR="00791393" w:rsidRPr="00791393">
        <w:rPr>
          <w:rFonts w:cs="Times New Roman"/>
          <w:b/>
          <w:bCs/>
        </w:rPr>
        <w:t>you are</w:t>
      </w:r>
      <w:r w:rsidRPr="00791393">
        <w:rPr>
          <w:rFonts w:cs="Times New Roman"/>
          <w:b/>
          <w:bCs/>
        </w:rPr>
        <w:t xml:space="preserve"> suitable for this training</w:t>
      </w:r>
      <w:r w:rsidR="00B47D77">
        <w:rPr>
          <w:rFonts w:cs="Times New Roman"/>
          <w:b/>
          <w:bCs/>
        </w:rPr>
        <w:t>.</w:t>
      </w:r>
    </w:p>
    <w:p w14:paraId="0F15364A" w14:textId="7CCC9D3B" w:rsidR="00B55A07" w:rsidRDefault="00B55A07" w:rsidP="00F26DC5">
      <w:pPr>
        <w:spacing w:after="160" w:line="360" w:lineRule="auto"/>
        <w:rPr>
          <w:rFonts w:cs="Times New Roman"/>
          <w:b/>
          <w:bCs/>
          <w:color w:val="1A9FB8"/>
        </w:rPr>
      </w:pPr>
      <w:r>
        <w:rPr>
          <w:rFonts w:cs="Times New Roman"/>
          <w:b/>
          <w:bCs/>
          <w:color w:val="1A9FB8"/>
        </w:rPr>
        <w:t>Please note</w:t>
      </w:r>
      <w:r w:rsidR="003411E4">
        <w:rPr>
          <w:rFonts w:cs="Times New Roman"/>
          <w:b/>
          <w:bCs/>
          <w:color w:val="1A9FB8"/>
        </w:rPr>
        <w:t>,</w:t>
      </w:r>
      <w:r>
        <w:rPr>
          <w:rFonts w:cs="Times New Roman"/>
          <w:b/>
          <w:bCs/>
          <w:color w:val="1A9FB8"/>
        </w:rPr>
        <w:t xml:space="preserve"> to participate in this program you will be required to: </w:t>
      </w:r>
    </w:p>
    <w:p w14:paraId="7871972D" w14:textId="1A58336C" w:rsidR="00B55A07" w:rsidRDefault="00B55A07" w:rsidP="00F26DC5">
      <w:pPr>
        <w:spacing w:after="160" w:line="360" w:lineRule="auto"/>
        <w:rPr>
          <w:rFonts w:cs="Times New Roman"/>
          <w:b/>
          <w:bCs/>
          <w:color w:val="1A9FB8"/>
        </w:rPr>
      </w:pPr>
      <w:bookmarkStart w:id="0" w:name="_Hlk23418336"/>
      <w:r>
        <w:rPr>
          <w:rFonts w:cs="Times New Roman"/>
          <w:b/>
          <w:bCs/>
          <w:color w:val="1A9FB8"/>
        </w:rPr>
        <w:t xml:space="preserve"> - attend a full week of training in Bo </w:t>
      </w:r>
      <w:r w:rsidRPr="00FC2BB4">
        <w:rPr>
          <w:rFonts w:cs="Times New Roman"/>
          <w:b/>
          <w:bCs/>
          <w:color w:val="1A9FB8"/>
        </w:rPr>
        <w:t xml:space="preserve">City </w:t>
      </w:r>
      <w:r w:rsidR="005B7DF4" w:rsidRPr="00FC2BB4">
        <w:rPr>
          <w:rFonts w:cs="Times New Roman"/>
          <w:b/>
          <w:bCs/>
          <w:color w:val="1A9FB8"/>
        </w:rPr>
        <w:t xml:space="preserve">January 13 </w:t>
      </w:r>
      <w:r w:rsidR="00FC2BB4">
        <w:rPr>
          <w:rFonts w:cs="Times New Roman"/>
          <w:b/>
          <w:bCs/>
          <w:color w:val="1A9FB8"/>
        </w:rPr>
        <w:t>–</w:t>
      </w:r>
      <w:r w:rsidR="005B7DF4" w:rsidRPr="00FC2BB4">
        <w:rPr>
          <w:rFonts w:cs="Times New Roman"/>
          <w:b/>
          <w:bCs/>
          <w:color w:val="1A9FB8"/>
        </w:rPr>
        <w:t xml:space="preserve"> 17</w:t>
      </w:r>
      <w:r w:rsidR="00FC2BB4">
        <w:rPr>
          <w:rFonts w:cs="Times New Roman"/>
          <w:b/>
          <w:bCs/>
          <w:color w:val="1A9FB8"/>
        </w:rPr>
        <w:t>, 2020</w:t>
      </w:r>
    </w:p>
    <w:bookmarkEnd w:id="0"/>
    <w:p w14:paraId="218F8608" w14:textId="53B47B50" w:rsidR="00B55A07" w:rsidRDefault="00B55A07" w:rsidP="00F26DC5">
      <w:pPr>
        <w:spacing w:after="160" w:line="360" w:lineRule="auto"/>
        <w:rPr>
          <w:rFonts w:cs="Times New Roman"/>
          <w:b/>
          <w:bCs/>
          <w:color w:val="1A9FB8"/>
        </w:rPr>
      </w:pPr>
      <w:r>
        <w:rPr>
          <w:rFonts w:cs="Times New Roman"/>
          <w:b/>
          <w:bCs/>
          <w:color w:val="1A9FB8"/>
        </w:rPr>
        <w:t xml:space="preserve">- commit to webinar and monthly coaching sessions </w:t>
      </w:r>
    </w:p>
    <w:p w14:paraId="13285B04" w14:textId="21F5C4C7" w:rsidR="000F76B3" w:rsidRPr="00791393" w:rsidRDefault="00B55A07" w:rsidP="00F26DC5">
      <w:pPr>
        <w:spacing w:after="160" w:line="360" w:lineRule="auto"/>
        <w:rPr>
          <w:rFonts w:cs="Times New Roman"/>
          <w:b/>
          <w:bCs/>
          <w:color w:val="1A9FB8"/>
        </w:rPr>
      </w:pPr>
      <w:r>
        <w:rPr>
          <w:rFonts w:cs="Times New Roman"/>
          <w:b/>
          <w:bCs/>
          <w:color w:val="1A9FB8"/>
        </w:rPr>
        <w:t>-  initiate or enhance a project in your community</w:t>
      </w:r>
    </w:p>
    <w:p w14:paraId="0B871361" w14:textId="77777777" w:rsidR="00FC2BB4" w:rsidRPr="00791393" w:rsidRDefault="00FC2BB4" w:rsidP="00FC2BB4">
      <w:pPr>
        <w:spacing w:after="160" w:line="360" w:lineRule="auto"/>
        <w:rPr>
          <w:rFonts w:cs="Times New Roman"/>
          <w:b/>
          <w:color w:val="1A9FB8"/>
        </w:rPr>
      </w:pPr>
      <w:r>
        <w:rPr>
          <w:rFonts w:cs="Times New Roman"/>
          <w:b/>
          <w:bCs/>
          <w:color w:val="1A9FB8"/>
        </w:rPr>
        <w:lastRenderedPageBreak/>
        <w:t>*</w:t>
      </w:r>
      <w:r w:rsidRPr="00791393">
        <w:rPr>
          <w:rFonts w:cs="Times New Roman"/>
          <w:b/>
          <w:bCs/>
          <w:color w:val="1A9FB8"/>
        </w:rPr>
        <w:t xml:space="preserve">Send your completed form and documents </w:t>
      </w:r>
      <w:r>
        <w:rPr>
          <w:rFonts w:cs="Times New Roman"/>
          <w:b/>
          <w:bCs/>
          <w:color w:val="1A9FB8"/>
        </w:rPr>
        <w:t xml:space="preserve">via e-mail </w:t>
      </w:r>
      <w:r w:rsidRPr="00791393">
        <w:rPr>
          <w:rFonts w:cs="Times New Roman"/>
          <w:b/>
          <w:bCs/>
          <w:color w:val="1A9FB8"/>
        </w:rPr>
        <w:t xml:space="preserve">to Mediators Beyond Borders International (MBBI) at </w:t>
      </w:r>
      <w:r>
        <w:rPr>
          <w:rFonts w:cs="Times New Roman"/>
          <w:b/>
          <w:bCs/>
          <w:i/>
          <w:iCs/>
          <w:color w:val="1A9FB8"/>
        </w:rPr>
        <w:t>info@mediatorsbeyondborders.org</w:t>
      </w:r>
    </w:p>
    <w:p w14:paraId="69435383" w14:textId="77777777" w:rsidR="003411E4" w:rsidRPr="005F4D44" w:rsidRDefault="003411E4" w:rsidP="003411E4">
      <w:r>
        <w:t>Tuition, room and board and a small stipend are courtesy of Rotary International Foundation</w:t>
      </w:r>
    </w:p>
    <w:p w14:paraId="56E7BDDA" w14:textId="77777777" w:rsidR="003411E4" w:rsidRDefault="003411E4" w:rsidP="003411E4">
      <w:pPr>
        <w:spacing w:line="360" w:lineRule="auto"/>
        <w:jc w:val="both"/>
        <w:rPr>
          <w:rFonts w:eastAsia="Times New Roman" w:cs="Times New Roman"/>
        </w:rPr>
      </w:pPr>
    </w:p>
    <w:p w14:paraId="6D1B5CA1" w14:textId="77777777" w:rsidR="00E95BD4" w:rsidRPr="000F76B3" w:rsidRDefault="00E95BD4" w:rsidP="00F26DC5">
      <w:pPr>
        <w:spacing w:line="360" w:lineRule="auto"/>
        <w:jc w:val="both"/>
        <w:rPr>
          <w:rFonts w:eastAsia="Times New Roman" w:cs="Times New Roman"/>
        </w:rPr>
      </w:pPr>
    </w:p>
    <w:p w14:paraId="7AD3FF2B" w14:textId="77777777" w:rsidR="00E95BD4" w:rsidRPr="000F76B3" w:rsidRDefault="00E95BD4" w:rsidP="00F26DC5">
      <w:pPr>
        <w:spacing w:line="360" w:lineRule="auto"/>
        <w:jc w:val="both"/>
        <w:rPr>
          <w:rFonts w:eastAsia="Times New Roman" w:cs="Times New Roman"/>
        </w:rPr>
      </w:pPr>
    </w:p>
    <w:p w14:paraId="31F0FE1F" w14:textId="77777777" w:rsidR="00E95BD4" w:rsidRPr="000F76B3" w:rsidRDefault="00E95BD4" w:rsidP="00F26DC5">
      <w:pPr>
        <w:spacing w:after="160" w:line="360" w:lineRule="auto"/>
        <w:jc w:val="both"/>
        <w:rPr>
          <w:rFonts w:cs="Times New Roman"/>
        </w:rPr>
      </w:pPr>
      <w:r w:rsidRPr="000F76B3">
        <w:rPr>
          <w:rFonts w:cs="Times New Roman"/>
          <w:color w:val="000000"/>
        </w:rPr>
        <w:t>Signature of Applicant:  _________________________________________</w:t>
      </w:r>
    </w:p>
    <w:p w14:paraId="32353AC9" w14:textId="1440CCB6" w:rsidR="0029748B" w:rsidRDefault="00E95BD4" w:rsidP="00F26DC5">
      <w:pPr>
        <w:spacing w:after="160" w:line="360" w:lineRule="auto"/>
        <w:jc w:val="both"/>
        <w:rPr>
          <w:rFonts w:cs="Times New Roman"/>
          <w:color w:val="000000"/>
        </w:rPr>
      </w:pPr>
      <w:r w:rsidRPr="000F76B3">
        <w:rPr>
          <w:rFonts w:cs="Times New Roman"/>
          <w:color w:val="000000"/>
        </w:rPr>
        <w:t>Date of Application:</w:t>
      </w:r>
      <w:r w:rsidR="00F26DC5" w:rsidRPr="000F76B3">
        <w:rPr>
          <w:rFonts w:cs="Times New Roman"/>
          <w:color w:val="000000"/>
        </w:rPr>
        <w:t xml:space="preserve"> __________________________________</w:t>
      </w:r>
      <w:r w:rsidRPr="000F76B3">
        <w:rPr>
          <w:rFonts w:cs="Times New Roman"/>
          <w:color w:val="000000"/>
        </w:rPr>
        <w:t>___________</w:t>
      </w:r>
    </w:p>
    <w:p w14:paraId="14FA1479" w14:textId="58F01BD4" w:rsidR="00FC2BB4" w:rsidRDefault="00FC2BB4" w:rsidP="00F26DC5">
      <w:pPr>
        <w:spacing w:after="160" w:line="360" w:lineRule="auto"/>
        <w:jc w:val="both"/>
        <w:rPr>
          <w:rFonts w:cs="Times New Roman"/>
          <w:color w:val="000000"/>
        </w:rPr>
      </w:pPr>
    </w:p>
    <w:p w14:paraId="0E6884DC" w14:textId="0B8B61C7" w:rsidR="00FC2BB4" w:rsidRPr="00FC2BB4" w:rsidRDefault="00FC2BB4" w:rsidP="00FC2BB4">
      <w:pPr>
        <w:spacing w:after="160" w:line="360" w:lineRule="auto"/>
        <w:jc w:val="center"/>
        <w:rPr>
          <w:rFonts w:cs="Times New Roman"/>
          <w:b/>
          <w:sz w:val="32"/>
          <w:szCs w:val="32"/>
        </w:rPr>
      </w:pPr>
      <w:r w:rsidRPr="00E036E3">
        <w:rPr>
          <w:b/>
          <w:color w:val="000000"/>
          <w:sz w:val="32"/>
          <w:szCs w:val="32"/>
        </w:rPr>
        <w:t xml:space="preserve">Applications due by November </w:t>
      </w:r>
      <w:r>
        <w:rPr>
          <w:b/>
          <w:color w:val="000000"/>
          <w:sz w:val="32"/>
          <w:szCs w:val="32"/>
        </w:rPr>
        <w:t>30</w:t>
      </w:r>
      <w:r w:rsidRPr="00E036E3">
        <w:rPr>
          <w:b/>
          <w:color w:val="000000"/>
          <w:sz w:val="32"/>
          <w:szCs w:val="32"/>
        </w:rPr>
        <w:t>, 2019.</w:t>
      </w:r>
      <w:bookmarkStart w:id="1" w:name="_GoBack"/>
      <w:bookmarkEnd w:id="1"/>
    </w:p>
    <w:sectPr w:rsidR="00FC2BB4" w:rsidRPr="00FC2BB4" w:rsidSect="0079139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DFA5B2" w14:textId="77777777" w:rsidR="006346BF" w:rsidRDefault="006346BF" w:rsidP="00804C39">
      <w:r>
        <w:separator/>
      </w:r>
    </w:p>
  </w:endnote>
  <w:endnote w:type="continuationSeparator" w:id="0">
    <w:p w14:paraId="66FA13D3" w14:textId="77777777" w:rsidR="006346BF" w:rsidRDefault="006346BF" w:rsidP="00804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846865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ADB2318" w14:textId="1D721832" w:rsidR="00B71AE6" w:rsidRDefault="00B71AE6" w:rsidP="00F26DC5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1ACF905D" wp14:editId="5D42933C">
                  <wp:simplePos x="0" y="0"/>
                  <wp:positionH relativeFrom="page">
                    <wp:posOffset>30480</wp:posOffset>
                  </wp:positionH>
                  <wp:positionV relativeFrom="page">
                    <wp:posOffset>8602980</wp:posOffset>
                  </wp:positionV>
                  <wp:extent cx="7726680" cy="769620"/>
                  <wp:effectExtent l="0" t="0" r="7620" b="0"/>
                  <wp:wrapNone/>
                  <wp:docPr id="2" name="Picture 2" descr="A close up of a logo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Headers for test new template- Footer.jpg"/>
                          <pic:cNvPicPr/>
                        </pic:nvPicPr>
                        <pic:blipFill>
                          <a:blip r:embed="rId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26680" cy="769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4A3C99" w14:textId="77777777" w:rsidR="00B71AE6" w:rsidRDefault="00B71AE6" w:rsidP="00F26DC5">
            <w:pPr>
              <w:pStyle w:val="Footer"/>
              <w:jc w:val="right"/>
            </w:pPr>
          </w:p>
          <w:p w14:paraId="1A772C4E" w14:textId="77777777" w:rsidR="00B71AE6" w:rsidRDefault="00B71AE6" w:rsidP="00F26DC5">
            <w:pPr>
              <w:pStyle w:val="Footer"/>
              <w:jc w:val="right"/>
            </w:pPr>
          </w:p>
          <w:p w14:paraId="63C7572A" w14:textId="38FFA330" w:rsidR="00B71AE6" w:rsidRDefault="00B71AE6" w:rsidP="00F26DC5">
            <w:pPr>
              <w:pStyle w:val="Footer"/>
              <w:jc w:val="right"/>
            </w:pPr>
            <w:r w:rsidRPr="00F26DC5">
              <w:t xml:space="preserve">Page </w:t>
            </w:r>
            <w:r w:rsidRPr="00F26DC5">
              <w:rPr>
                <w:bCs/>
              </w:rPr>
              <w:fldChar w:fldCharType="begin"/>
            </w:r>
            <w:r w:rsidRPr="00F26DC5">
              <w:rPr>
                <w:bCs/>
              </w:rPr>
              <w:instrText xml:space="preserve"> PAGE </w:instrText>
            </w:r>
            <w:r w:rsidRPr="00F26DC5">
              <w:rPr>
                <w:bCs/>
              </w:rPr>
              <w:fldChar w:fldCharType="separate"/>
            </w:r>
            <w:r w:rsidR="00B47D77">
              <w:rPr>
                <w:bCs/>
                <w:noProof/>
              </w:rPr>
              <w:t>1</w:t>
            </w:r>
            <w:r w:rsidRPr="00F26DC5">
              <w:rPr>
                <w:bCs/>
              </w:rPr>
              <w:fldChar w:fldCharType="end"/>
            </w:r>
            <w:r w:rsidRPr="00F26DC5">
              <w:t xml:space="preserve"> of </w:t>
            </w:r>
            <w:r w:rsidRPr="00F26DC5">
              <w:rPr>
                <w:bCs/>
              </w:rPr>
              <w:fldChar w:fldCharType="begin"/>
            </w:r>
            <w:r w:rsidRPr="00F26DC5">
              <w:rPr>
                <w:bCs/>
              </w:rPr>
              <w:instrText xml:space="preserve"> NUMPAGES  </w:instrText>
            </w:r>
            <w:r w:rsidRPr="00F26DC5">
              <w:rPr>
                <w:bCs/>
              </w:rPr>
              <w:fldChar w:fldCharType="separate"/>
            </w:r>
            <w:r w:rsidR="00B47D77">
              <w:rPr>
                <w:bCs/>
                <w:noProof/>
              </w:rPr>
              <w:t>3</w:t>
            </w:r>
            <w:r w:rsidRPr="00F26DC5">
              <w:rPr>
                <w:bCs/>
              </w:rPr>
              <w:fldChar w:fldCharType="end"/>
            </w:r>
          </w:p>
        </w:sdtContent>
      </w:sdt>
    </w:sdtContent>
  </w:sdt>
  <w:p w14:paraId="7AB5A0BD" w14:textId="77777777" w:rsidR="00B71AE6" w:rsidRDefault="00B71A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42B874" w14:textId="77777777" w:rsidR="006346BF" w:rsidRDefault="006346BF" w:rsidP="00804C39">
      <w:r>
        <w:separator/>
      </w:r>
    </w:p>
  </w:footnote>
  <w:footnote w:type="continuationSeparator" w:id="0">
    <w:p w14:paraId="5BF38CCD" w14:textId="77777777" w:rsidR="006346BF" w:rsidRDefault="006346BF" w:rsidP="00804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2E7BB" w14:textId="3E9B91EC" w:rsidR="00B71AE6" w:rsidRDefault="00D76F61" w:rsidP="00D76F61">
    <w:pPr>
      <w:jc w:val="right"/>
      <w:rPr>
        <w:rFonts w:ascii="Times" w:eastAsia="Times New Roman" w:hAnsi="Times" w:cs="Times New Roman"/>
        <w:sz w:val="20"/>
        <w:szCs w:val="20"/>
      </w:rPr>
    </w:pPr>
    <w:bookmarkStart w:id="2" w:name="_Hlk22575549"/>
    <w:bookmarkStart w:id="3" w:name="_Hlk22575550"/>
    <w:r>
      <w:rPr>
        <w:rFonts w:ascii="Calibri" w:eastAsia="Times New Roman" w:hAnsi="Calibri" w:cs="Times New Roman"/>
        <w:b/>
        <w:bCs/>
        <w:noProof/>
        <w:color w:val="000000"/>
        <w:sz w:val="36"/>
        <w:szCs w:val="36"/>
        <w:lang w:val="en-CA" w:eastAsia="en-CA"/>
      </w:rPr>
      <w:drawing>
        <wp:anchor distT="0" distB="0" distL="114300" distR="114300" simplePos="0" relativeHeight="251658240" behindDoc="0" locked="0" layoutInCell="1" allowOverlap="1" wp14:anchorId="550BC831" wp14:editId="3ECAB483">
          <wp:simplePos x="0" y="0"/>
          <wp:positionH relativeFrom="margin">
            <wp:posOffset>-205740</wp:posOffset>
          </wp:positionH>
          <wp:positionV relativeFrom="paragraph">
            <wp:posOffset>0</wp:posOffset>
          </wp:positionV>
          <wp:extent cx="2316480" cy="716280"/>
          <wp:effectExtent l="0" t="0" r="7620" b="7620"/>
          <wp:wrapSquare wrapText="bothSides"/>
          <wp:docPr id="1" name="Picture 1" descr="./../jpg/0/MBB-Logo_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/../jpg/0/MBB-Logo_blue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43" t="18399" r="7671" b="23509"/>
                  <a:stretch/>
                </pic:blipFill>
                <pic:spPr bwMode="auto">
                  <a:xfrm>
                    <a:off x="0" y="0"/>
                    <a:ext cx="2316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04C8B3D0" wp14:editId="6BD99FB9">
          <wp:extent cx="1853565" cy="716280"/>
          <wp:effectExtent l="0" t="0" r="0" b="762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1853" r="60513" b="61025"/>
                  <a:stretch/>
                </pic:blipFill>
                <pic:spPr bwMode="auto">
                  <a:xfrm>
                    <a:off x="0" y="0"/>
                    <a:ext cx="1853565" cy="7162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bookmarkEnd w:id="2"/>
    <w:bookmarkEnd w:id="3"/>
  </w:p>
  <w:p w14:paraId="7139E35F" w14:textId="77777777" w:rsidR="00FD06D1" w:rsidRPr="00D76F61" w:rsidRDefault="00FD06D1" w:rsidP="00D76F61">
    <w:pPr>
      <w:jc w:val="right"/>
      <w:rPr>
        <w:rFonts w:ascii="Times" w:eastAsia="Times New Roman" w:hAnsi="Times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B10E8"/>
    <w:multiLevelType w:val="hybridMultilevel"/>
    <w:tmpl w:val="D1A2B680"/>
    <w:lvl w:ilvl="0" w:tplc="AF0C0C7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9197F"/>
    <w:multiLevelType w:val="multilevel"/>
    <w:tmpl w:val="82A46E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AD6F0D"/>
    <w:multiLevelType w:val="multilevel"/>
    <w:tmpl w:val="32F691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68494F"/>
    <w:multiLevelType w:val="multilevel"/>
    <w:tmpl w:val="304E7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944554"/>
    <w:multiLevelType w:val="hybridMultilevel"/>
    <w:tmpl w:val="AD3AF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B55DF"/>
    <w:multiLevelType w:val="hybridMultilevel"/>
    <w:tmpl w:val="4DFAD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580AA2"/>
    <w:multiLevelType w:val="multilevel"/>
    <w:tmpl w:val="04090021"/>
    <w:lvl w:ilvl="0">
      <w:start w:val="1"/>
      <w:numFmt w:val="bullet"/>
      <w:lvlText w:val=""/>
      <w:lvlJc w:val="left"/>
      <w:pPr>
        <w:ind w:left="63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7" w15:restartNumberingAfterBreak="0">
    <w:nsid w:val="54661AB8"/>
    <w:multiLevelType w:val="multilevel"/>
    <w:tmpl w:val="68ECA5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9E7D5F"/>
    <w:multiLevelType w:val="hybridMultilevel"/>
    <w:tmpl w:val="E6D045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numFmt w:val="decimal"/>
        <w:lvlText w:val="%1."/>
        <w:lvlJc w:val="left"/>
      </w:lvl>
    </w:lvlOverride>
  </w:num>
  <w:num w:numId="3">
    <w:abstractNumId w:val="1"/>
    <w:lvlOverride w:ilvl="0">
      <w:lvl w:ilvl="0">
        <w:numFmt w:val="decimal"/>
        <w:lvlText w:val="%1."/>
        <w:lvlJc w:val="left"/>
      </w:lvl>
    </w:lvlOverride>
  </w:num>
  <w:num w:numId="4">
    <w:abstractNumId w:val="1"/>
    <w:lvlOverride w:ilvl="0">
      <w:lvl w:ilvl="0">
        <w:numFmt w:val="decimal"/>
        <w:lvlText w:val="%1."/>
        <w:lvlJc w:val="left"/>
      </w:lvl>
    </w:lvlOverride>
  </w:num>
  <w:num w:numId="5">
    <w:abstractNumId w:val="1"/>
    <w:lvlOverride w:ilvl="0">
      <w:lvl w:ilvl="0">
        <w:numFmt w:val="decimal"/>
        <w:lvlText w:val="%1."/>
        <w:lvlJc w:val="left"/>
      </w:lvl>
    </w:lvlOverride>
  </w:num>
  <w:num w:numId="6">
    <w:abstractNumId w:val="1"/>
    <w:lvlOverride w:ilvl="0">
      <w:lvl w:ilvl="0">
        <w:numFmt w:val="decimal"/>
        <w:lvlText w:val="%1."/>
        <w:lvlJc w:val="left"/>
      </w:lvl>
    </w:lvlOverride>
  </w:num>
  <w:num w:numId="7">
    <w:abstractNumId w:val="1"/>
    <w:lvlOverride w:ilvl="0">
      <w:lvl w:ilvl="0">
        <w:numFmt w:val="decimal"/>
        <w:lvlText w:val="%1."/>
        <w:lvlJc w:val="left"/>
      </w:lvl>
    </w:lvlOverride>
  </w:num>
  <w:num w:numId="8">
    <w:abstractNumId w:val="1"/>
    <w:lvlOverride w:ilvl="0">
      <w:lvl w:ilvl="0">
        <w:numFmt w:val="decimal"/>
        <w:lvlText w:val="%1."/>
        <w:lvlJc w:val="left"/>
      </w:lvl>
    </w:lvlOverride>
  </w:num>
  <w:num w:numId="9">
    <w:abstractNumId w:val="1"/>
    <w:lvlOverride w:ilvl="0">
      <w:lvl w:ilvl="0">
        <w:numFmt w:val="decimal"/>
        <w:lvlText w:val="%1."/>
        <w:lvlJc w:val="left"/>
      </w:lvl>
    </w:lvlOverride>
  </w:num>
  <w:num w:numId="10">
    <w:abstractNumId w:val="1"/>
    <w:lvlOverride w:ilvl="0">
      <w:lvl w:ilvl="0">
        <w:numFmt w:val="decimal"/>
        <w:lvlText w:val="%1."/>
        <w:lvlJc w:val="left"/>
      </w:lvl>
    </w:lvlOverride>
  </w:num>
  <w:num w:numId="11">
    <w:abstractNumId w:val="1"/>
    <w:lvlOverride w:ilvl="0">
      <w:lvl w:ilvl="0">
        <w:numFmt w:val="decimal"/>
        <w:lvlText w:val="%1."/>
        <w:lvlJc w:val="left"/>
      </w:lvl>
    </w:lvlOverride>
  </w:num>
  <w:num w:numId="12">
    <w:abstractNumId w:val="3"/>
  </w:num>
  <w:num w:numId="13">
    <w:abstractNumId w:val="2"/>
    <w:lvlOverride w:ilvl="0">
      <w:lvl w:ilvl="0">
        <w:numFmt w:val="decimal"/>
        <w:lvlText w:val="%1."/>
        <w:lvlJc w:val="left"/>
      </w:lvl>
    </w:lvlOverride>
  </w:num>
  <w:num w:numId="14">
    <w:abstractNumId w:val="5"/>
  </w:num>
  <w:num w:numId="15">
    <w:abstractNumId w:val="0"/>
  </w:num>
  <w:num w:numId="16">
    <w:abstractNumId w:val="4"/>
  </w:num>
  <w:num w:numId="17">
    <w:abstractNumId w:val="8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TIzNTQ3NjWxMDNS0lEKTi0uzszPAykwqgUApSSVYSwAAAA="/>
  </w:docVars>
  <w:rsids>
    <w:rsidRoot w:val="00E95BD4"/>
    <w:rsid w:val="000801A9"/>
    <w:rsid w:val="000C4B7E"/>
    <w:rsid w:val="000F76B3"/>
    <w:rsid w:val="00101254"/>
    <w:rsid w:val="00186F97"/>
    <w:rsid w:val="00215AC5"/>
    <w:rsid w:val="00276750"/>
    <w:rsid w:val="0029748B"/>
    <w:rsid w:val="00303BD1"/>
    <w:rsid w:val="00320960"/>
    <w:rsid w:val="003411E4"/>
    <w:rsid w:val="003A6C8B"/>
    <w:rsid w:val="003F3406"/>
    <w:rsid w:val="00412F95"/>
    <w:rsid w:val="004475E0"/>
    <w:rsid w:val="0045592B"/>
    <w:rsid w:val="00482AD5"/>
    <w:rsid w:val="005276BD"/>
    <w:rsid w:val="005B7DF4"/>
    <w:rsid w:val="005C7FDD"/>
    <w:rsid w:val="00611E73"/>
    <w:rsid w:val="006346BF"/>
    <w:rsid w:val="006402F6"/>
    <w:rsid w:val="00673F52"/>
    <w:rsid w:val="006A2548"/>
    <w:rsid w:val="00791393"/>
    <w:rsid w:val="00792007"/>
    <w:rsid w:val="008011E0"/>
    <w:rsid w:val="00804C39"/>
    <w:rsid w:val="008163D2"/>
    <w:rsid w:val="00860A71"/>
    <w:rsid w:val="008731C1"/>
    <w:rsid w:val="00881891"/>
    <w:rsid w:val="008973E4"/>
    <w:rsid w:val="008A34A1"/>
    <w:rsid w:val="008D1AFB"/>
    <w:rsid w:val="008D5D5C"/>
    <w:rsid w:val="008E0504"/>
    <w:rsid w:val="00921E36"/>
    <w:rsid w:val="00924168"/>
    <w:rsid w:val="009B28C6"/>
    <w:rsid w:val="009D1A7E"/>
    <w:rsid w:val="00A13A7A"/>
    <w:rsid w:val="00AA7CBB"/>
    <w:rsid w:val="00AD090B"/>
    <w:rsid w:val="00B47D77"/>
    <w:rsid w:val="00B55A07"/>
    <w:rsid w:val="00B71AE6"/>
    <w:rsid w:val="00BC1AA4"/>
    <w:rsid w:val="00C0076C"/>
    <w:rsid w:val="00C40015"/>
    <w:rsid w:val="00C53919"/>
    <w:rsid w:val="00CE7081"/>
    <w:rsid w:val="00CF71E1"/>
    <w:rsid w:val="00D15842"/>
    <w:rsid w:val="00D363B1"/>
    <w:rsid w:val="00D617EF"/>
    <w:rsid w:val="00D76F61"/>
    <w:rsid w:val="00D80608"/>
    <w:rsid w:val="00DB14AF"/>
    <w:rsid w:val="00E632EA"/>
    <w:rsid w:val="00E95BD4"/>
    <w:rsid w:val="00EC10E4"/>
    <w:rsid w:val="00ED504A"/>
    <w:rsid w:val="00EE4379"/>
    <w:rsid w:val="00EF1C54"/>
    <w:rsid w:val="00F057B0"/>
    <w:rsid w:val="00F26DC5"/>
    <w:rsid w:val="00F61A7B"/>
    <w:rsid w:val="00F8772E"/>
    <w:rsid w:val="00F9564E"/>
    <w:rsid w:val="00FC2BB4"/>
    <w:rsid w:val="00FD06D1"/>
    <w:rsid w:val="00FD7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0992DE"/>
  <w15:docId w15:val="{1392FAAD-3570-4765-AC47-0D2FDC6FA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5BD4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tab-span">
    <w:name w:val="apple-tab-span"/>
    <w:basedOn w:val="DefaultParagraphFont"/>
    <w:rsid w:val="00E95BD4"/>
  </w:style>
  <w:style w:type="paragraph" w:styleId="Header">
    <w:name w:val="header"/>
    <w:basedOn w:val="Normal"/>
    <w:link w:val="HeaderChar"/>
    <w:uiPriority w:val="99"/>
    <w:unhideWhenUsed/>
    <w:rsid w:val="00804C3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C39"/>
  </w:style>
  <w:style w:type="paragraph" w:styleId="Footer">
    <w:name w:val="footer"/>
    <w:basedOn w:val="Normal"/>
    <w:link w:val="FooterChar"/>
    <w:uiPriority w:val="99"/>
    <w:unhideWhenUsed/>
    <w:rsid w:val="00804C3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C39"/>
  </w:style>
  <w:style w:type="paragraph" w:styleId="BalloonText">
    <w:name w:val="Balloon Text"/>
    <w:basedOn w:val="Normal"/>
    <w:link w:val="BalloonTextChar"/>
    <w:uiPriority w:val="99"/>
    <w:semiHidden/>
    <w:unhideWhenUsed/>
    <w:rsid w:val="00804C3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C39"/>
    <w:rPr>
      <w:rFonts w:ascii="Lucida Grande" w:hAnsi="Lucida Grande" w:cs="Lucida Grande"/>
      <w:sz w:val="18"/>
      <w:szCs w:val="18"/>
    </w:rPr>
  </w:style>
  <w:style w:type="paragraph" w:styleId="NoSpacing">
    <w:name w:val="No Spacing"/>
    <w:uiPriority w:val="1"/>
    <w:qFormat/>
    <w:rsid w:val="0029748B"/>
  </w:style>
  <w:style w:type="paragraph" w:styleId="ListParagraph">
    <w:name w:val="List Paragraph"/>
    <w:basedOn w:val="Normal"/>
    <w:uiPriority w:val="34"/>
    <w:qFormat/>
    <w:rsid w:val="00B71AE6"/>
    <w:pPr>
      <w:ind w:left="720"/>
      <w:contextualSpacing/>
    </w:pPr>
  </w:style>
  <w:style w:type="table" w:styleId="TableGrid">
    <w:name w:val="Table Grid"/>
    <w:basedOn w:val="TableNormal"/>
    <w:uiPriority w:val="59"/>
    <w:rsid w:val="000F76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2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92723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903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1062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87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6820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3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4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</dc:creator>
  <cp:lastModifiedBy>MBBI-COM</cp:lastModifiedBy>
  <cp:revision>8</cp:revision>
  <cp:lastPrinted>2018-02-08T20:31:00Z</cp:lastPrinted>
  <dcterms:created xsi:type="dcterms:W3CDTF">2019-10-12T22:19:00Z</dcterms:created>
  <dcterms:modified xsi:type="dcterms:W3CDTF">2019-10-31T19:46:00Z</dcterms:modified>
</cp:coreProperties>
</file>